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7777777" w:rsidR="00F2360A" w:rsidRPr="00CD1294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CD1294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Praksisvurdering ved Bachelor i Ergoterapi </w:t>
      </w:r>
    </w:p>
    <w:p w14:paraId="6304C03D" w14:textId="58CE44F7" w:rsidR="00F2360A" w:rsidRPr="00CD1294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00CD1294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ERGP</w:t>
      </w:r>
      <w:r w:rsidR="00AE7CF8" w:rsidRPr="00CD1294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1 </w:t>
      </w:r>
      <w:r w:rsidR="00A12534" w:rsidRPr="00CD1294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Ergoterapeutisk yrkesutøvelse</w:t>
      </w:r>
    </w:p>
    <w:p w14:paraId="3957F3B8" w14:textId="5AAA2755" w:rsidR="00F2360A" w:rsidRPr="00CD1294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lang w:val="nb-NO"/>
        </w:rPr>
      </w:pPr>
      <w:r w:rsidRPr="00CD1294">
        <w:rPr>
          <w:rFonts w:ascii="Calibri" w:eastAsia="Calibri" w:hAnsi="Calibri" w:cs="Calibri"/>
          <w:sz w:val="24"/>
          <w:lang w:val="nb-NO"/>
        </w:rPr>
        <w:t>Vurderingsskjemaet fylles ut av student</w:t>
      </w:r>
      <w:r w:rsidR="00A26393" w:rsidRPr="00CD1294">
        <w:rPr>
          <w:rFonts w:ascii="Calibri" w:eastAsia="Calibri" w:hAnsi="Calibri" w:cs="Calibri"/>
          <w:sz w:val="24"/>
          <w:lang w:val="nb-NO"/>
        </w:rPr>
        <w:t xml:space="preserve"> og praksisveileder</w:t>
      </w:r>
      <w:r w:rsidRPr="00CD1294">
        <w:rPr>
          <w:rFonts w:ascii="Calibri" w:eastAsia="Calibri" w:hAnsi="Calibri" w:cs="Calibri"/>
          <w:sz w:val="24"/>
          <w:lang w:val="nb-NO"/>
        </w:rPr>
        <w:t xml:space="preserve"> før midtveis- og til sluttvurderingssamtalen. Studenten laster opp vurderingsskjemaet til midtveissamtalen i Canvas innen oppgitt frist. Sluttvurdering leveres i Wiseflow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CD1294" w14:paraId="318A4D6E" w14:textId="77777777" w:rsidTr="00CD1294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hideMark/>
          </w:tcPr>
          <w:p w14:paraId="3B0B09F8" w14:textId="721DFC20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  <w:r w:rsidRPr="00CD1294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 w:rsidR="67932A47" w:rsidRPr="00CD1294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00CD1294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="00261C64" w:rsidRPr="0003582A">
              <w:rPr>
                <w:rFonts w:ascii="Calibri" w:eastAsia="Calibri" w:hAnsi="Calibri" w:cs="Calibri"/>
                <w:lang w:val="nb-NO"/>
              </w:rPr>
              <w:t>(F</w:t>
            </w:r>
            <w:r w:rsidRPr="00261C64">
              <w:rPr>
                <w:rFonts w:ascii="Calibri" w:eastAsia="Calibri" w:hAnsi="Calibri" w:cs="Calibri"/>
                <w:lang w:val="nb-NO"/>
              </w:rPr>
              <w:t>yll</w:t>
            </w:r>
            <w:r w:rsidR="0AEFEC8B" w:rsidRPr="00261C64">
              <w:rPr>
                <w:rFonts w:ascii="Calibri" w:eastAsia="Calibri" w:hAnsi="Calibri" w:cs="Calibri"/>
                <w:lang w:val="nb-NO"/>
              </w:rPr>
              <w:t>e</w:t>
            </w:r>
            <w:r w:rsidRPr="00261C64">
              <w:rPr>
                <w:rFonts w:ascii="Calibri" w:eastAsia="Calibri" w:hAnsi="Calibri" w:cs="Calibri"/>
                <w:lang w:val="nb-NO"/>
              </w:rPr>
              <w:t>s ut av studenten</w:t>
            </w:r>
            <w:r w:rsidR="0003582A">
              <w:rPr>
                <w:rFonts w:ascii="Calibri" w:eastAsia="Calibri" w:hAnsi="Calibri" w:cs="Calibri"/>
                <w:lang w:val="nb-NO"/>
              </w:rPr>
              <w:t>).</w:t>
            </w:r>
          </w:p>
        </w:tc>
      </w:tr>
      <w:tr w:rsidR="00F2360A" w:rsidRPr="00CD1294" w14:paraId="5B3CDB4A" w14:textId="77777777" w:rsidTr="7A5FE1C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4A0735BC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Forna</w:t>
            </w:r>
            <w:r w:rsidR="3AFD6D67" w:rsidRPr="00CD1294">
              <w:rPr>
                <w:rFonts w:ascii="Calibri" w:eastAsia="Calibri" w:hAnsi="Calibri" w:cs="Calibri"/>
                <w:lang w:val="nb-NO"/>
              </w:rPr>
              <w:t>v</w:t>
            </w:r>
            <w:r w:rsidRPr="00CD1294">
              <w:rPr>
                <w:rFonts w:ascii="Calibri" w:eastAsia="Calibri" w:hAnsi="Calibri" w:cs="Calibri"/>
                <w:lang w:val="nb-NO"/>
              </w:rPr>
              <w:t>n og etterna</w:t>
            </w:r>
            <w:r w:rsidR="23C310F0" w:rsidRPr="00CD1294">
              <w:rPr>
                <w:rFonts w:ascii="Calibri" w:eastAsia="Calibri" w:hAnsi="Calibri" w:cs="Calibri"/>
                <w:lang w:val="nb-NO"/>
              </w:rPr>
              <w:t>v</w:t>
            </w:r>
            <w:r w:rsidRPr="00CD1294">
              <w:rPr>
                <w:rFonts w:ascii="Calibri" w:eastAsia="Calibri" w:hAnsi="Calibri" w:cs="Calibri"/>
                <w:lang w:val="nb-NO"/>
              </w:rPr>
              <w:t>n:</w:t>
            </w:r>
          </w:p>
          <w:p w14:paraId="411214F7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485E88A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Na</w:t>
            </w:r>
            <w:r w:rsidR="1819C22E" w:rsidRPr="00CD1294">
              <w:rPr>
                <w:rFonts w:ascii="Calibri" w:eastAsia="Calibri" w:hAnsi="Calibri" w:cs="Calibri"/>
                <w:lang w:val="nb-NO"/>
              </w:rPr>
              <w:t>v</w:t>
            </w:r>
            <w:r w:rsidRPr="00CD1294">
              <w:rPr>
                <w:rFonts w:ascii="Calibri" w:eastAsia="Calibri" w:hAnsi="Calibri" w:cs="Calibri"/>
                <w:lang w:val="nb-NO"/>
              </w:rPr>
              <w:t>n praksis</w:t>
            </w:r>
            <w:r w:rsidR="7CFFA247" w:rsidRPr="00CD1294">
              <w:rPr>
                <w:rFonts w:ascii="Calibri" w:eastAsia="Calibri" w:hAnsi="Calibri" w:cs="Calibri"/>
                <w:lang w:val="nb-NO"/>
              </w:rPr>
              <w:t>veilede</w:t>
            </w:r>
            <w:r w:rsidRPr="00CD1294">
              <w:rPr>
                <w:rFonts w:ascii="Calibri" w:eastAsia="Calibri" w:hAnsi="Calibri" w:cs="Calibri"/>
                <w:lang w:val="nb-NO"/>
              </w:rPr>
              <w:t>r:</w:t>
            </w:r>
          </w:p>
          <w:p w14:paraId="40A47CF5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2F82BE46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Na</w:t>
            </w:r>
            <w:r w:rsidR="00B35057" w:rsidRPr="00CD1294">
              <w:rPr>
                <w:rFonts w:ascii="Calibri" w:eastAsia="Calibri" w:hAnsi="Calibri" w:cs="Calibri"/>
                <w:lang w:val="nb-NO"/>
              </w:rPr>
              <w:t>v</w:t>
            </w:r>
            <w:r w:rsidRPr="00CD1294">
              <w:rPr>
                <w:rFonts w:ascii="Calibri" w:eastAsia="Calibri" w:hAnsi="Calibri" w:cs="Calibri"/>
                <w:lang w:val="nb-NO"/>
              </w:rPr>
              <w:t>n kontaktlær</w:t>
            </w:r>
            <w:r w:rsidR="00B35057" w:rsidRPr="00CD1294">
              <w:rPr>
                <w:rFonts w:ascii="Calibri" w:eastAsia="Calibri" w:hAnsi="Calibri" w:cs="Calibri"/>
                <w:lang w:val="nb-NO"/>
              </w:rPr>
              <w:t>e</w:t>
            </w:r>
            <w:r w:rsidRPr="00CD1294">
              <w:rPr>
                <w:rFonts w:ascii="Calibri" w:eastAsia="Calibri" w:hAnsi="Calibri" w:cs="Calibri"/>
                <w:lang w:val="nb-NO"/>
              </w:rPr>
              <w:t>r:</w:t>
            </w:r>
          </w:p>
          <w:p w14:paraId="0EA140BA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45AE540F" w14:textId="77777777" w:rsidTr="7A5FE1CC">
        <w:trPr>
          <w:trHeight w:val="706"/>
        </w:trPr>
        <w:tc>
          <w:tcPr>
            <w:tcW w:w="4259" w:type="dxa"/>
          </w:tcPr>
          <w:p w14:paraId="48B5824F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30243F6C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Fra:                      Til og med:</w:t>
            </w:r>
          </w:p>
        </w:tc>
        <w:tc>
          <w:tcPr>
            <w:tcW w:w="3092" w:type="dxa"/>
          </w:tcPr>
          <w:p w14:paraId="79A1DC56" w14:textId="18B67129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Na</w:t>
            </w:r>
            <w:r w:rsidR="00B35057" w:rsidRPr="00CD1294">
              <w:rPr>
                <w:rFonts w:ascii="Calibri" w:eastAsia="Calibri" w:hAnsi="Calibri" w:cs="Calibri"/>
                <w:lang w:val="nb-NO"/>
              </w:rPr>
              <w:t>v</w:t>
            </w:r>
            <w:r w:rsidRPr="00CD1294">
              <w:rPr>
                <w:rFonts w:ascii="Calibri" w:eastAsia="Calibri" w:hAnsi="Calibri" w:cs="Calibri"/>
                <w:lang w:val="nb-NO"/>
              </w:rPr>
              <w:t>n praksisst</w:t>
            </w:r>
            <w:r w:rsidR="00B35057" w:rsidRPr="00CD1294">
              <w:rPr>
                <w:rFonts w:ascii="Calibri" w:eastAsia="Calibri" w:hAnsi="Calibri" w:cs="Calibri"/>
                <w:lang w:val="nb-NO"/>
              </w:rPr>
              <w:t>e</w:t>
            </w:r>
            <w:r w:rsidRPr="00CD1294">
              <w:rPr>
                <w:rFonts w:ascii="Calibri" w:eastAsia="Calibri" w:hAnsi="Calibri" w:cs="Calibri"/>
                <w:lang w:val="nb-NO"/>
              </w:rPr>
              <w:t>d:</w:t>
            </w:r>
          </w:p>
          <w:p w14:paraId="518EC1BB" w14:textId="77777777" w:rsidR="00F2360A" w:rsidRPr="00CD1294" w:rsidRDefault="00F2360A" w:rsidP="00CD1294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CAB11C0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777103DE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507CBEEC" w14:textId="77777777" w:rsidTr="7A5FE1CC">
        <w:trPr>
          <w:trHeight w:val="584"/>
        </w:trPr>
        <w:tc>
          <w:tcPr>
            <w:tcW w:w="4259" w:type="dxa"/>
          </w:tcPr>
          <w:p w14:paraId="4BDB9964" w14:textId="018B0FEC" w:rsidR="00F2360A" w:rsidRPr="00CD1294" w:rsidRDefault="00B35057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Je</w:t>
            </w:r>
            <w:r w:rsidR="00F2360A" w:rsidRPr="00CD1294">
              <w:rPr>
                <w:rFonts w:ascii="Calibri" w:eastAsia="Calibri" w:hAnsi="Calibri" w:cs="Calibri"/>
                <w:lang w:val="nb-NO"/>
              </w:rPr>
              <w:t xml:space="preserve">g har fått </w:t>
            </w:r>
            <w:r w:rsidRPr="00CD1294">
              <w:rPr>
                <w:rFonts w:ascii="Calibri" w:eastAsia="Calibri" w:hAnsi="Calibri" w:cs="Calibri"/>
                <w:lang w:val="nb-NO"/>
              </w:rPr>
              <w:t>veiledning hver uke</w:t>
            </w:r>
            <w:r w:rsidR="00F2360A" w:rsidRPr="00CD1294">
              <w:rPr>
                <w:rFonts w:ascii="Calibri" w:eastAsia="Calibri" w:hAnsi="Calibri" w:cs="Calibri"/>
                <w:lang w:val="nb-NO"/>
              </w:rPr>
              <w:t xml:space="preserve"> av praksis</w:t>
            </w:r>
            <w:r w:rsidRPr="00CD1294">
              <w:rPr>
                <w:rFonts w:ascii="Calibri" w:eastAsia="Calibri" w:hAnsi="Calibri" w:cs="Calibri"/>
                <w:lang w:val="nb-NO"/>
              </w:rPr>
              <w:t>veileder</w:t>
            </w:r>
          </w:p>
        </w:tc>
        <w:tc>
          <w:tcPr>
            <w:tcW w:w="3092" w:type="dxa"/>
          </w:tcPr>
          <w:p w14:paraId="42987848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1294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CD1294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1294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54D6D380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08C68917" w14:textId="77777777" w:rsidTr="7A5FE1CC">
        <w:trPr>
          <w:trHeight w:val="584"/>
        </w:trPr>
        <w:tc>
          <w:tcPr>
            <w:tcW w:w="4259" w:type="dxa"/>
          </w:tcPr>
          <w:p w14:paraId="5CB55360" w14:textId="719FF7AC" w:rsidR="00F2360A" w:rsidRPr="00CD1294" w:rsidRDefault="00B35057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Je</w:t>
            </w:r>
            <w:r w:rsidR="00F2360A" w:rsidRPr="00CD1294">
              <w:rPr>
                <w:rFonts w:ascii="Calibri" w:eastAsia="Calibri" w:hAnsi="Calibri" w:cs="Calibri"/>
                <w:lang w:val="nb-NO"/>
              </w:rPr>
              <w:t>g har fått tilbakemelding på mål og plan, og gjennomført midtve</w:t>
            </w:r>
            <w:r w:rsidR="00DD6B08" w:rsidRPr="00CD1294">
              <w:rPr>
                <w:rFonts w:ascii="Calibri" w:eastAsia="Calibri" w:hAnsi="Calibri" w:cs="Calibri"/>
                <w:lang w:val="nb-NO"/>
              </w:rPr>
              <w:t>i</w:t>
            </w:r>
            <w:r w:rsidR="00F2360A" w:rsidRPr="00CD1294">
              <w:rPr>
                <w:rFonts w:ascii="Calibri" w:eastAsia="Calibri" w:hAnsi="Calibri" w:cs="Calibri"/>
                <w:lang w:val="nb-NO"/>
              </w:rPr>
              <w:t>ssamtale med kontaktlær</w:t>
            </w:r>
            <w:r w:rsidRPr="00CD1294">
              <w:rPr>
                <w:rFonts w:ascii="Calibri" w:eastAsia="Calibri" w:hAnsi="Calibri" w:cs="Calibri"/>
                <w:lang w:val="nb-NO"/>
              </w:rPr>
              <w:t>e</w:t>
            </w:r>
            <w:r w:rsidR="00F2360A" w:rsidRPr="00CD1294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3092" w:type="dxa"/>
          </w:tcPr>
          <w:p w14:paraId="334C7C71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1294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CD1294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1294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21BA727A" w14:textId="77777777" w:rsidR="00F2360A" w:rsidRPr="00CD1294" w:rsidRDefault="00F2360A" w:rsidP="00CD1294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CD1294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CD1294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F2360A" w:rsidRPr="0086008A" w14:paraId="438BB480" w14:textId="77777777" w:rsidTr="39BD6FA0">
        <w:tc>
          <w:tcPr>
            <w:tcW w:w="10490" w:type="dxa"/>
            <w:gridSpan w:val="3"/>
            <w:shd w:val="clear" w:color="auto" w:fill="FFF2CC" w:themeFill="accent4" w:themeFillTint="33"/>
          </w:tcPr>
          <w:p w14:paraId="0EAEBD0C" w14:textId="49C8E973" w:rsidR="00F2360A" w:rsidRPr="00CD1294" w:rsidRDefault="00F2360A" w:rsidP="00CD1294">
            <w:pPr>
              <w:shd w:val="clear" w:color="auto" w:fill="FFF2CC" w:themeFill="accent4" w:themeFillTint="33"/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CD1294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 xml:space="preserve">Vurdering av oppnådd læringsutbytte i praksis </w:t>
            </w:r>
          </w:p>
          <w:p w14:paraId="7777A1EB" w14:textId="1FF0C0B7" w:rsidR="00F2360A" w:rsidRPr="00CD1294" w:rsidRDefault="0003582A" w:rsidP="39BD6FA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(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>Studenten skriv</w:t>
            </w:r>
            <w:r w:rsidR="00BD6A49" w:rsidRPr="39BD6FA0">
              <w:rPr>
                <w:rFonts w:ascii="Calibri" w:eastAsia="Calibri" w:hAnsi="Calibri" w:cs="Calibri"/>
                <w:lang w:val="nb-NO"/>
              </w:rPr>
              <w:t>er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="0046430D">
              <w:rPr>
                <w:rFonts w:ascii="Calibri" w:eastAsia="Calibri" w:hAnsi="Calibri" w:cs="Calibri"/>
                <w:lang w:val="nb-NO"/>
              </w:rPr>
              <w:t>egenvurdering</w:t>
            </w:r>
            <w:r w:rsidR="00822389">
              <w:rPr>
                <w:rFonts w:ascii="Calibri" w:eastAsia="Calibri" w:hAnsi="Calibri" w:cs="Calibri"/>
                <w:lang w:val="nb-NO"/>
              </w:rPr>
              <w:t xml:space="preserve"> knyttet til læringsutbyttene.</w:t>
            </w:r>
            <w:r w:rsidR="00F50E04">
              <w:rPr>
                <w:rFonts w:ascii="Calibri" w:eastAsia="Calibri" w:hAnsi="Calibri" w:cs="Calibri"/>
                <w:lang w:val="nb-NO"/>
              </w:rPr>
              <w:t xml:space="preserve"> P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>raksis</w:t>
            </w:r>
            <w:r w:rsidR="00BE418D" w:rsidRPr="39BD6FA0">
              <w:rPr>
                <w:rFonts w:ascii="Calibri" w:eastAsia="Calibri" w:hAnsi="Calibri" w:cs="Calibri"/>
                <w:lang w:val="nb-NO"/>
              </w:rPr>
              <w:t>veileder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 xml:space="preserve"> sett kryss</w:t>
            </w:r>
            <w:r w:rsidR="007542D8">
              <w:rPr>
                <w:rFonts w:ascii="Calibri" w:eastAsia="Calibri" w:hAnsi="Calibri" w:cs="Calibri"/>
                <w:lang w:val="nb-NO"/>
              </w:rPr>
              <w:t xml:space="preserve"> for progresjon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 xml:space="preserve"> i rubrikk</w:t>
            </w:r>
            <w:r w:rsidR="00BE418D" w:rsidRPr="39BD6FA0">
              <w:rPr>
                <w:rFonts w:ascii="Calibri" w:eastAsia="Calibri" w:hAnsi="Calibri" w:cs="Calibri"/>
                <w:lang w:val="nb-NO"/>
              </w:rPr>
              <w:t>e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>ne til hø</w:t>
            </w:r>
            <w:r w:rsidR="00BE418D" w:rsidRPr="39BD6FA0">
              <w:rPr>
                <w:rFonts w:ascii="Calibri" w:eastAsia="Calibri" w:hAnsi="Calibri" w:cs="Calibri"/>
                <w:lang w:val="nb-NO"/>
              </w:rPr>
              <w:t>y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>re</w:t>
            </w:r>
            <w:r w:rsidR="00F50E04">
              <w:rPr>
                <w:rFonts w:ascii="Calibri" w:eastAsia="Calibri" w:hAnsi="Calibri" w:cs="Calibri"/>
                <w:lang w:val="nb-NO"/>
              </w:rPr>
              <w:t>, og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 xml:space="preserve"> skrive</w:t>
            </w:r>
            <w:r w:rsidR="007542D8">
              <w:rPr>
                <w:rFonts w:ascii="Calibri" w:eastAsia="Calibri" w:hAnsi="Calibri" w:cs="Calibri"/>
                <w:lang w:val="nb-NO"/>
              </w:rPr>
              <w:t>r sine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 xml:space="preserve"> kommentar</w:t>
            </w:r>
            <w:r w:rsidR="00AD3E91" w:rsidRPr="39BD6FA0">
              <w:rPr>
                <w:rFonts w:ascii="Calibri" w:eastAsia="Calibri" w:hAnsi="Calibri" w:cs="Calibri"/>
                <w:lang w:val="nb-NO"/>
              </w:rPr>
              <w:t>er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 xml:space="preserve"> i de </w:t>
            </w:r>
            <w:r w:rsidR="00BD6A49" w:rsidRPr="39BD6FA0">
              <w:rPr>
                <w:rFonts w:ascii="Calibri" w:eastAsia="Calibri" w:hAnsi="Calibri" w:cs="Calibri"/>
                <w:lang w:val="nb-NO"/>
              </w:rPr>
              <w:t>å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>pne felt</w:t>
            </w:r>
            <w:r w:rsidR="00BD6A49" w:rsidRPr="39BD6FA0">
              <w:rPr>
                <w:rFonts w:ascii="Calibri" w:eastAsia="Calibri" w:hAnsi="Calibri" w:cs="Calibri"/>
                <w:lang w:val="nb-NO"/>
              </w:rPr>
              <w:t>ene</w:t>
            </w:r>
            <w:r>
              <w:rPr>
                <w:rFonts w:ascii="Calibri" w:eastAsia="Calibri" w:hAnsi="Calibri" w:cs="Calibri"/>
                <w:lang w:val="nb-NO"/>
              </w:rPr>
              <w:t>)</w:t>
            </w:r>
            <w:r w:rsidR="00F2360A" w:rsidRPr="39BD6FA0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F2360A" w:rsidRPr="00CD1294" w14:paraId="1A242F8A" w14:textId="77777777" w:rsidTr="39BD6FA0">
        <w:tc>
          <w:tcPr>
            <w:tcW w:w="10490" w:type="dxa"/>
            <w:gridSpan w:val="3"/>
            <w:shd w:val="clear" w:color="auto" w:fill="FFF2CC" w:themeFill="accent4" w:themeFillTint="33"/>
          </w:tcPr>
          <w:p w14:paraId="61985D5A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  <w:r w:rsidRPr="00CD1294">
              <w:rPr>
                <w:rFonts w:ascii="Calibri" w:eastAsia="Calibri" w:hAnsi="Calibri" w:cs="Calibri"/>
                <w:b/>
                <w:lang w:val="nb-NO"/>
              </w:rPr>
              <w:t>Læringsutbytter kunnskap:</w:t>
            </w:r>
          </w:p>
          <w:p w14:paraId="2D423125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  <w:r w:rsidRPr="00CD1294">
              <w:rPr>
                <w:rFonts w:ascii="Calibri" w:eastAsia="Calibri" w:hAnsi="Calibri" w:cs="Calibri"/>
                <w:b/>
                <w:lang w:val="nb-NO"/>
              </w:rPr>
              <w:t>Studenten …..</w:t>
            </w:r>
          </w:p>
          <w:p w14:paraId="2BC2903C" w14:textId="77777777" w:rsidR="00D775B5" w:rsidRPr="00D775B5" w:rsidRDefault="00D775B5" w:rsidP="00D775B5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775B5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gjøre rede for trinnene i aktuelle ergoterapeutiske arbeidsprosesser, og kan forklare aktivitetsanalyse som en del av en arbeidsprosess</w:t>
            </w:r>
          </w:p>
          <w:p w14:paraId="14FBC794" w14:textId="2E6380F8" w:rsidR="00F2360A" w:rsidRPr="0086008A" w:rsidRDefault="00D775B5" w:rsidP="0086008A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D775B5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identifisere hvordan personers aktivitet, deltakelse og helse påvirker hverandre og inngår i samspill med omgivelsene gjennom livsløpet</w:t>
            </w:r>
          </w:p>
        </w:tc>
      </w:tr>
      <w:tr w:rsidR="007522EE" w:rsidRPr="0086008A" w14:paraId="3864B416" w14:textId="77777777" w:rsidTr="009C71A2">
        <w:trPr>
          <w:trHeight w:val="268"/>
        </w:trPr>
        <w:tc>
          <w:tcPr>
            <w:tcW w:w="10490" w:type="dxa"/>
            <w:gridSpan w:val="3"/>
          </w:tcPr>
          <w:p w14:paraId="6006F709" w14:textId="4D30860F" w:rsidR="005956D1" w:rsidRDefault="005956D1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n egenvurdering før midt</w:t>
            </w:r>
            <w:r w:rsidR="00A919B8">
              <w:rPr>
                <w:rFonts w:ascii="Calibri" w:eastAsia="Calibri" w:hAnsi="Calibri" w:cs="Calibri"/>
                <w:lang w:val="nb-NO"/>
              </w:rPr>
              <w:t>veis</w:t>
            </w:r>
            <w:r w:rsidRPr="00CD1294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5993CC15" w14:textId="77777777" w:rsidR="003B3ED2" w:rsidRDefault="003B3ED2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4BABB9D" w14:textId="77777777" w:rsidR="00DC2E1B" w:rsidRPr="00CD1294" w:rsidRDefault="00DC2E1B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3E52260" w14:textId="04443FFE" w:rsidR="0083515D" w:rsidRPr="00CD1294" w:rsidRDefault="0083515D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2011436C" w14:textId="77777777" w:rsidTr="39BD6FA0">
        <w:trPr>
          <w:trHeight w:val="268"/>
        </w:trPr>
        <w:tc>
          <w:tcPr>
            <w:tcW w:w="6623" w:type="dxa"/>
            <w:vMerge w:val="restart"/>
          </w:tcPr>
          <w:p w14:paraId="6272823B" w14:textId="4A3AB89B" w:rsidR="005956D1" w:rsidRPr="00CD1294" w:rsidRDefault="00CC2404" w:rsidP="005956D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</w:t>
            </w:r>
            <w:r w:rsidR="0091772B">
              <w:rPr>
                <w:rFonts w:ascii="Calibri" w:eastAsia="Calibri" w:hAnsi="Calibri" w:cs="Calibri"/>
                <w:lang w:val="nb-NO"/>
              </w:rPr>
              <w:t>ks</w:t>
            </w:r>
            <w:r>
              <w:rPr>
                <w:rFonts w:ascii="Calibri" w:eastAsia="Calibri" w:hAnsi="Calibri" w:cs="Calibri"/>
                <w:lang w:val="nb-NO"/>
              </w:rPr>
              <w:t xml:space="preserve">isveileder sin </w:t>
            </w:r>
            <w:r w:rsidR="00285886">
              <w:rPr>
                <w:rFonts w:ascii="Calibri" w:eastAsia="Calibri" w:hAnsi="Calibri" w:cs="Calibri"/>
                <w:lang w:val="nb-NO"/>
              </w:rPr>
              <w:t>midt</w:t>
            </w:r>
            <w:r w:rsidR="00A919B8">
              <w:rPr>
                <w:rFonts w:ascii="Calibri" w:eastAsia="Calibri" w:hAnsi="Calibri" w:cs="Calibri"/>
                <w:lang w:val="nb-NO"/>
              </w:rPr>
              <w:t>veis</w:t>
            </w:r>
            <w:r w:rsidR="0086003D">
              <w:rPr>
                <w:rFonts w:ascii="Calibri" w:eastAsia="Calibri" w:hAnsi="Calibri" w:cs="Calibri"/>
                <w:lang w:val="nb-NO"/>
              </w:rPr>
              <w:t>vurdering (kryss av og kommenter)</w:t>
            </w:r>
            <w:r w:rsidR="005956D1"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0447BAAD" w14:textId="77777777" w:rsidR="00104A16" w:rsidRPr="00CD1294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7480D1C6" w:rsidR="00CD1554" w:rsidRPr="00CD1294" w:rsidRDefault="00CD155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D4142BE" w14:textId="40D748B1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Forvent</w:t>
            </w:r>
            <w:r w:rsidR="00AE5ACF" w:rsidRPr="00CD1294">
              <w:rPr>
                <w:rFonts w:ascii="Calibri" w:eastAsia="Calibri" w:hAnsi="Calibri" w:cs="Calibri"/>
                <w:lang w:val="nb-NO"/>
              </w:rPr>
              <w:t>et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0BAA51D0" w14:textId="45736F3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kke forvent</w:t>
            </w:r>
            <w:r w:rsidR="00AE5ACF" w:rsidRPr="00CD1294">
              <w:rPr>
                <w:rFonts w:ascii="Calibri" w:eastAsia="Calibri" w:hAnsi="Calibri" w:cs="Calibri"/>
                <w:lang w:val="nb-NO"/>
              </w:rPr>
              <w:t>et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CD1294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CD1294" w14:paraId="400AA96D" w14:textId="77777777" w:rsidTr="39BD6FA0">
        <w:trPr>
          <w:trHeight w:val="268"/>
        </w:trPr>
        <w:tc>
          <w:tcPr>
            <w:tcW w:w="6623" w:type="dxa"/>
            <w:vMerge/>
          </w:tcPr>
          <w:p w14:paraId="51545C2D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2C61114D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22E1807B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38C7D238" w14:textId="77777777" w:rsidTr="39BD6FA0">
        <w:trPr>
          <w:trHeight w:val="268"/>
        </w:trPr>
        <w:tc>
          <w:tcPr>
            <w:tcW w:w="10490" w:type="dxa"/>
            <w:gridSpan w:val="3"/>
          </w:tcPr>
          <w:p w14:paraId="577EC52E" w14:textId="0A3D29C3" w:rsidR="00D054B8" w:rsidRDefault="00D054B8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</w:t>
            </w:r>
            <w:r w:rsidR="002C3B49"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egenvurdering før sluttvurdering: </w:t>
            </w:r>
          </w:p>
          <w:p w14:paraId="5C8B0A90" w14:textId="77777777" w:rsidR="00DC2E1B" w:rsidRDefault="00DC2E1B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8A377C5" w14:textId="77777777" w:rsidR="00DC2E1B" w:rsidRPr="00CD1294" w:rsidRDefault="00DC2E1B" w:rsidP="00D054B8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A2B4377" w14:textId="16092B48" w:rsidR="003B3ED2" w:rsidRPr="00CD1294" w:rsidRDefault="003B3ED2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078CD51F" w14:textId="77777777" w:rsidTr="39BD6FA0">
        <w:trPr>
          <w:trHeight w:val="276"/>
        </w:trPr>
        <w:tc>
          <w:tcPr>
            <w:tcW w:w="6623" w:type="dxa"/>
            <w:vMerge w:val="restart"/>
          </w:tcPr>
          <w:p w14:paraId="5F4FC565" w14:textId="77777777" w:rsidR="00285886" w:rsidRPr="00CD1294" w:rsidRDefault="00285886" w:rsidP="0028588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465A8B11" w14:textId="77777777" w:rsidR="00CD1294" w:rsidRPr="00CD1294" w:rsidRDefault="00CD1294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609DA4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068C560D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50CDF069" w14:textId="3F6DBAAE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CD1294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CD1294" w14:paraId="065445F9" w14:textId="77777777" w:rsidTr="39BD6FA0">
        <w:trPr>
          <w:trHeight w:val="276"/>
        </w:trPr>
        <w:tc>
          <w:tcPr>
            <w:tcW w:w="6623" w:type="dxa"/>
            <w:vMerge/>
          </w:tcPr>
          <w:p w14:paraId="40D8CC18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581A99A5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0F85427C" w14:textId="77777777" w:rsidR="00F2360A" w:rsidRPr="00CD1294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86008A" w14:paraId="020E8E87" w14:textId="77777777" w:rsidTr="39BD6FA0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4DF9D5A3" w14:textId="77777777" w:rsidR="00A61E06" w:rsidRPr="00CD1294" w:rsidRDefault="00A61E06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  <w:bookmarkStart w:id="0" w:name="_Hlk86842289"/>
            <w:r w:rsidRPr="00CD1294">
              <w:rPr>
                <w:rFonts w:eastAsia="Calibri" w:cstheme="minorHAnsi"/>
                <w:b/>
                <w:bCs/>
                <w:color w:val="000000"/>
                <w:lang w:val="nb-NO"/>
              </w:rPr>
              <w:t>Læringsutbytte ferdighet</w:t>
            </w:r>
          </w:p>
          <w:p w14:paraId="0485A0B7" w14:textId="77777777" w:rsidR="00A61E06" w:rsidRPr="00CD1294" w:rsidRDefault="00A61E06" w:rsidP="00592116">
            <w:pPr>
              <w:spacing w:after="0" w:line="240" w:lineRule="auto"/>
              <w:rPr>
                <w:rFonts w:eastAsia="Calibri" w:cstheme="minorHAnsi"/>
                <w:b/>
                <w:bCs/>
                <w:lang w:val="nb-NO"/>
              </w:rPr>
            </w:pPr>
            <w:r w:rsidRPr="00CD1294">
              <w:rPr>
                <w:rFonts w:eastAsia="Calibri" w:cstheme="minorHAnsi"/>
                <w:b/>
                <w:bCs/>
                <w:color w:val="000000"/>
                <w:lang w:val="nb-NO"/>
              </w:rPr>
              <w:t>Studenten ………</w:t>
            </w:r>
          </w:p>
          <w:p w14:paraId="6FF1F11F" w14:textId="77777777" w:rsidR="00FD58DA" w:rsidRPr="00FD58DA" w:rsidRDefault="00FD58DA" w:rsidP="00FD58DA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FD58D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lastRenderedPageBreak/>
              <w:t>kan identifisere ergoterapeutiske arbeidsprosessmodeller og verktøy, og delta i planlegging og gjennomføring av arbeidsoppgaver i samarbeid med ergoterapeut</w:t>
            </w:r>
          </w:p>
          <w:p w14:paraId="2FBC37EF" w14:textId="77777777" w:rsidR="00FD58DA" w:rsidRPr="00FD58DA" w:rsidRDefault="00FD58DA" w:rsidP="00FD58DA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FD58D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identifisere faglig kunnskap om tilpasning av aktiviteter for å utvikle eller vedlikeholde ferdigheter, aktivitetsvaner og aktivitetsroller</w:t>
            </w:r>
          </w:p>
          <w:p w14:paraId="62BAA776" w14:textId="77777777" w:rsidR="00FD58DA" w:rsidRPr="00FD58DA" w:rsidRDefault="00FD58DA" w:rsidP="00FD58DA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FD58D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*er oppmerksom på lovverk som er relevant for ergoterapeutisk profesjonsutøvelse</w:t>
            </w:r>
          </w:p>
          <w:p w14:paraId="2DB73954" w14:textId="77777777" w:rsidR="00FD58DA" w:rsidRPr="00FD58DA" w:rsidRDefault="00FD58DA" w:rsidP="00FD58DA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FD58D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*kan identifisere og reflektere over ergoterapeutens profesjonsutøvelse</w:t>
            </w:r>
          </w:p>
          <w:p w14:paraId="7389A1BC" w14:textId="36DCB123" w:rsidR="00A61E06" w:rsidRPr="00FD58DA" w:rsidRDefault="00FD58DA" w:rsidP="00FD58DA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FD58D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aglig kunnskap om ergonomi ved forflytning og bruk av forflytningshjelpemidler</w:t>
            </w:r>
          </w:p>
        </w:tc>
      </w:tr>
      <w:tr w:rsidR="00742247" w:rsidRPr="0086008A" w14:paraId="2BEDCBB5" w14:textId="77777777" w:rsidTr="001A6300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32D76AA7" w14:textId="1757FC37" w:rsidR="001A6300" w:rsidRDefault="001A6300" w:rsidP="001A630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lastRenderedPageBreak/>
              <w:t>Studenten sin egenvurdering før midt</w:t>
            </w:r>
            <w:r w:rsidR="00182A23">
              <w:rPr>
                <w:rFonts w:ascii="Calibri" w:eastAsia="Calibri" w:hAnsi="Calibri" w:cs="Calibri"/>
                <w:lang w:val="nb-NO"/>
              </w:rPr>
              <w:t>veis</w:t>
            </w:r>
            <w:r w:rsidRPr="00CD1294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2F7FEFA6" w14:textId="77777777" w:rsidR="006344C7" w:rsidRPr="00CD1294" w:rsidRDefault="006344C7" w:rsidP="001A630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742247" w:rsidRPr="00CD1294" w:rsidRDefault="00742247" w:rsidP="00592116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A61E06" w:rsidRPr="00CD1294" w14:paraId="590EBFE2" w14:textId="77777777" w:rsidTr="39BD6FA0">
        <w:trPr>
          <w:trHeight w:val="266"/>
        </w:trPr>
        <w:tc>
          <w:tcPr>
            <w:tcW w:w="6623" w:type="dxa"/>
            <w:vMerge w:val="restart"/>
          </w:tcPr>
          <w:p w14:paraId="2BEE35F9" w14:textId="2525F6F3" w:rsidR="00463573" w:rsidRPr="00CD1294" w:rsidRDefault="00463573" w:rsidP="0046357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Praksisveileder sin </w:t>
            </w:r>
            <w:r w:rsidR="00285886">
              <w:rPr>
                <w:rFonts w:ascii="Calibri" w:eastAsia="Calibri" w:hAnsi="Calibri" w:cs="Calibri"/>
                <w:lang w:val="nb-NO"/>
              </w:rPr>
              <w:t>midt</w:t>
            </w:r>
            <w:r w:rsidR="00182A23">
              <w:rPr>
                <w:rFonts w:ascii="Calibri" w:eastAsia="Calibri" w:hAnsi="Calibri" w:cs="Calibri"/>
                <w:lang w:val="nb-NO"/>
              </w:rPr>
              <w:t>veis</w:t>
            </w:r>
            <w:r>
              <w:rPr>
                <w:rFonts w:ascii="Calibri" w:eastAsia="Calibri" w:hAnsi="Calibri" w:cs="Calibri"/>
                <w:lang w:val="nb-NO"/>
              </w:rPr>
              <w:t>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520FCD71" w14:textId="77777777" w:rsidR="00344406" w:rsidRPr="00CD1294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0297075" w14:textId="77777777" w:rsidR="00CD1554" w:rsidRDefault="00CD1554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4BB6D580" w:rsidR="006463D9" w:rsidRPr="00CD1294" w:rsidRDefault="006463D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29F9199C" w14:textId="73FB76B2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Forvent</w:t>
            </w:r>
            <w:r w:rsidR="009D44BA" w:rsidRPr="00CD1294">
              <w:rPr>
                <w:rFonts w:ascii="Calibri" w:eastAsia="Calibri" w:hAnsi="Calibri" w:cs="Calibri"/>
                <w:lang w:val="nb-NO"/>
              </w:rPr>
              <w:t>et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545842FD" w14:textId="70392FD8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kke forvent</w:t>
            </w:r>
            <w:r w:rsidR="009D44BA" w:rsidRPr="00CD1294">
              <w:rPr>
                <w:rFonts w:ascii="Calibri" w:eastAsia="Calibri" w:hAnsi="Calibri" w:cs="Calibri"/>
                <w:lang w:val="nb-NO"/>
              </w:rPr>
              <w:t xml:space="preserve">et </w:t>
            </w:r>
            <w:r w:rsidRPr="00CD1294">
              <w:rPr>
                <w:rFonts w:ascii="Calibri" w:eastAsia="Calibri" w:hAnsi="Calibri" w:cs="Calibri"/>
                <w:lang w:val="nb-NO"/>
              </w:rPr>
              <w:t>progresjon</w:t>
            </w:r>
            <w:r w:rsidRPr="00CD1294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CD1294" w14:paraId="56F74A5D" w14:textId="77777777" w:rsidTr="39BD6FA0">
        <w:trPr>
          <w:trHeight w:val="266"/>
        </w:trPr>
        <w:tc>
          <w:tcPr>
            <w:tcW w:w="6623" w:type="dxa"/>
            <w:vMerge/>
          </w:tcPr>
          <w:p w14:paraId="25E42CB3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D93A293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63D0A92F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CD1294" w14:paraId="32685E63" w14:textId="77777777" w:rsidTr="39BD6FA0">
        <w:trPr>
          <w:trHeight w:val="266"/>
        </w:trPr>
        <w:tc>
          <w:tcPr>
            <w:tcW w:w="10490" w:type="dxa"/>
            <w:gridSpan w:val="3"/>
          </w:tcPr>
          <w:p w14:paraId="5C11D2F0" w14:textId="08777AA5" w:rsidR="00CB7846" w:rsidRDefault="00273ED7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 xml:space="preserve">Studenten sin egenvurdering før sluttvurdering: </w:t>
            </w:r>
          </w:p>
          <w:p w14:paraId="6AA8AF75" w14:textId="77777777" w:rsidR="006463D9" w:rsidRPr="00CD1294" w:rsidRDefault="006463D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CD1294" w14:paraId="6DB6C21C" w14:textId="77777777" w:rsidTr="39BD6FA0">
        <w:trPr>
          <w:trHeight w:val="488"/>
        </w:trPr>
        <w:tc>
          <w:tcPr>
            <w:tcW w:w="6623" w:type="dxa"/>
            <w:vMerge w:val="restart"/>
          </w:tcPr>
          <w:p w14:paraId="5BB0DF3F" w14:textId="327E8E92" w:rsidR="00285886" w:rsidRPr="00CD1294" w:rsidRDefault="00285886" w:rsidP="0028588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0C70F279" w14:textId="77777777" w:rsidR="00CD1554" w:rsidRPr="00CD1294" w:rsidRDefault="00CD1554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08918A6D" w:rsidR="00344406" w:rsidRPr="00CD1294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3A2B4CE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03FF218D" w14:textId="31D96A6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CD1294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CD1294" w14:paraId="12B25DDE" w14:textId="77777777" w:rsidTr="39BD6FA0">
        <w:trPr>
          <w:trHeight w:val="399"/>
        </w:trPr>
        <w:tc>
          <w:tcPr>
            <w:tcW w:w="6623" w:type="dxa"/>
            <w:vMerge/>
          </w:tcPr>
          <w:p w14:paraId="1741AC9A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4D87504F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5B20C1A9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5EDFC72D" w14:textId="77777777" w:rsidR="008631A1" w:rsidRPr="00CD1294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86008A" w14:paraId="1720FFAD" w14:textId="77777777" w:rsidTr="00CD1294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60450930" w14:textId="77777777" w:rsidR="00A61E06" w:rsidRPr="00CD1294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</w:pPr>
            <w:r w:rsidRPr="00CD1294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Læringsutbytter generell kompetanse</w:t>
            </w:r>
          </w:p>
          <w:p w14:paraId="537E6BD9" w14:textId="77777777" w:rsidR="00A61E06" w:rsidRPr="00CD1294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lang w:val="nb-NO"/>
              </w:rPr>
            </w:pPr>
            <w:r w:rsidRPr="00CD1294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Studenten ………</w:t>
            </w:r>
          </w:p>
          <w:p w14:paraId="6F1A5BF0" w14:textId="77777777" w:rsidR="00B50891" w:rsidRPr="00B50891" w:rsidRDefault="00B50891" w:rsidP="00B50891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B50891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forklare viktigheten av brukermedvirkning</w:t>
            </w:r>
          </w:p>
          <w:p w14:paraId="6145EDA9" w14:textId="77777777" w:rsidR="00B50891" w:rsidRPr="00B50891" w:rsidRDefault="00B50891" w:rsidP="00B50891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B50891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 oppmerksom på hvordan ergoterapeuten planlegger og tilrettelegger for at personer med funksjonsnedsettelse kan delta i meningsfulle og verdsatte aktiviteter</w:t>
            </w:r>
          </w:p>
          <w:p w14:paraId="52BB66C0" w14:textId="32F72882" w:rsidR="00B50891" w:rsidRPr="00B50891" w:rsidRDefault="00B50891" w:rsidP="00B50891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B50891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se betydningen av tverrp</w:t>
            </w:r>
            <w:r w:rsidR="00DA37FF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o</w:t>
            </w:r>
            <w:r w:rsidRPr="00B50891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fesjonelt samarbeid</w:t>
            </w:r>
          </w:p>
          <w:p w14:paraId="2B19C82C" w14:textId="3146A2FB" w:rsidR="00A61E06" w:rsidRPr="00DA37FF" w:rsidRDefault="00B50891" w:rsidP="00DA37FF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B50891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 bevisst skillet mellom observasjon og tolkning av aktivitetsutførelse, og kan formidle dette til veileder</w:t>
            </w:r>
          </w:p>
        </w:tc>
      </w:tr>
      <w:tr w:rsidR="00D34BE5" w:rsidRPr="0086008A" w14:paraId="4DFF46EC" w14:textId="77777777" w:rsidTr="00F34456">
        <w:trPr>
          <w:trHeight w:val="266"/>
        </w:trPr>
        <w:tc>
          <w:tcPr>
            <w:tcW w:w="10490" w:type="dxa"/>
            <w:gridSpan w:val="3"/>
          </w:tcPr>
          <w:p w14:paraId="7A632CD9" w14:textId="4ED2EF2E" w:rsidR="001D04FC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n egenvurdering før midt</w:t>
            </w:r>
            <w:r w:rsidR="00DF2251">
              <w:rPr>
                <w:rFonts w:ascii="Calibri" w:eastAsia="Calibri" w:hAnsi="Calibri" w:cs="Calibri"/>
                <w:lang w:val="nb-NO"/>
              </w:rPr>
              <w:t>veis</w:t>
            </w:r>
            <w:r w:rsidRPr="00CD1294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76121811" w14:textId="77777777" w:rsidR="001D04FC" w:rsidRPr="00CD1294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D34BE5" w:rsidRPr="00CD1294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CD1294" w14:paraId="02FB7ADF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6C9966F3" w14:textId="6FF184AE" w:rsidR="00463573" w:rsidRPr="00CD1294" w:rsidRDefault="00463573" w:rsidP="0046357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Praksisveileder sin </w:t>
            </w:r>
            <w:r w:rsidR="001D04FC">
              <w:rPr>
                <w:rFonts w:ascii="Calibri" w:eastAsia="Calibri" w:hAnsi="Calibri" w:cs="Calibri"/>
                <w:lang w:val="nb-NO"/>
              </w:rPr>
              <w:t>midt</w:t>
            </w:r>
            <w:r w:rsidR="00DF2251">
              <w:rPr>
                <w:rFonts w:ascii="Calibri" w:eastAsia="Calibri" w:hAnsi="Calibri" w:cs="Calibri"/>
                <w:lang w:val="nb-NO"/>
              </w:rPr>
              <w:t>veis</w:t>
            </w:r>
            <w:r>
              <w:rPr>
                <w:rFonts w:ascii="Calibri" w:eastAsia="Calibri" w:hAnsi="Calibri" w:cs="Calibri"/>
                <w:lang w:val="nb-NO"/>
              </w:rPr>
              <w:t>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72C9CE1B" w14:textId="3B234107" w:rsidR="009F0755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827FA3" w14:textId="77777777" w:rsidR="006463D9" w:rsidRDefault="006463D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1D04FC" w:rsidRPr="00CD1294" w:rsidRDefault="001D04F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7C513EB2" w14:textId="3B14827D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Forvent</w:t>
            </w:r>
            <w:r w:rsidR="009D44BA" w:rsidRPr="00CD1294">
              <w:rPr>
                <w:rFonts w:ascii="Calibri" w:eastAsia="Calibri" w:hAnsi="Calibri" w:cs="Calibri"/>
                <w:lang w:val="nb-NO"/>
              </w:rPr>
              <w:t>et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53DF3DF4" w14:textId="3EDF8AB6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kke forven</w:t>
            </w:r>
            <w:r w:rsidR="005113A4" w:rsidRPr="00CD1294">
              <w:rPr>
                <w:rFonts w:ascii="Calibri" w:eastAsia="Calibri" w:hAnsi="Calibri" w:cs="Calibri"/>
                <w:lang w:val="nb-NO"/>
              </w:rPr>
              <w:t>t</w:t>
            </w:r>
            <w:r w:rsidR="009D44BA" w:rsidRPr="00CD1294">
              <w:rPr>
                <w:rFonts w:ascii="Calibri" w:eastAsia="Calibri" w:hAnsi="Calibri" w:cs="Calibri"/>
                <w:lang w:val="nb-NO"/>
              </w:rPr>
              <w:t>e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t</w:t>
            </w:r>
          </w:p>
          <w:p w14:paraId="3658AD42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progresjon</w:t>
            </w:r>
            <w:r w:rsidRPr="00CD1294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CD1294" w14:paraId="7F20D5F9" w14:textId="77777777" w:rsidTr="00592116">
        <w:trPr>
          <w:trHeight w:val="266"/>
        </w:trPr>
        <w:tc>
          <w:tcPr>
            <w:tcW w:w="6623" w:type="dxa"/>
            <w:vMerge/>
          </w:tcPr>
          <w:p w14:paraId="04A571D7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5A0CFAC1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3EFCB10B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CD1294" w14:paraId="6098A484" w14:textId="77777777" w:rsidTr="00592116">
        <w:trPr>
          <w:trHeight w:val="266"/>
        </w:trPr>
        <w:tc>
          <w:tcPr>
            <w:tcW w:w="10490" w:type="dxa"/>
            <w:gridSpan w:val="3"/>
          </w:tcPr>
          <w:p w14:paraId="3CDCA772" w14:textId="77777777" w:rsidR="00D34BE5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 xml:space="preserve">Studenten sin egenvurdering før sluttvurdering: </w:t>
            </w:r>
          </w:p>
          <w:p w14:paraId="42E2F3A8" w14:textId="77777777" w:rsidR="009F0755" w:rsidRPr="00CD1294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9F0755" w:rsidRPr="00CD1294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CD1294" w14:paraId="75FF60FA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455BE6FF" w14:textId="77777777" w:rsidR="00D34BE5" w:rsidRPr="00CD1294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2EBDE08A" w14:textId="77777777" w:rsidR="00D34BE5" w:rsidRPr="00CD1294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55C6173" w14:textId="17AA4315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DC484E" w14:textId="12CEC3B6" w:rsidR="009F0755" w:rsidRPr="00CD1294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63E80DFC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586D5915" w14:textId="3F299D03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CD1294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CD1294" w14:paraId="7CF7752D" w14:textId="77777777" w:rsidTr="00592116">
        <w:trPr>
          <w:trHeight w:val="547"/>
        </w:trPr>
        <w:tc>
          <w:tcPr>
            <w:tcW w:w="6623" w:type="dxa"/>
            <w:vMerge/>
          </w:tcPr>
          <w:p w14:paraId="61385BAB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4A218AE8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03DAD3AE" w14:textId="77777777" w:rsidR="00A61E06" w:rsidRPr="00CD1294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3C573DAD" w14:textId="77777777" w:rsidR="00A61E06" w:rsidRPr="00CD1294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86008A" w14:paraId="30EDEA7F" w14:textId="77777777" w:rsidTr="00CD1294">
        <w:trPr>
          <w:trHeight w:val="488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4780C2C4" w14:textId="0491133A" w:rsidR="0060457E" w:rsidRPr="00CD1294" w:rsidRDefault="616636D5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CD1294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He</w:t>
            </w:r>
            <w:r w:rsidR="00780A56" w:rsidRPr="00CD1294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lhetlig</w:t>
            </w:r>
            <w:r w:rsidRPr="00CD1294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vurdering av studenten </w:t>
            </w:r>
            <w:r w:rsidR="00780A56" w:rsidRPr="00CD1294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–</w:t>
            </w:r>
            <w:r w:rsidRPr="00CD1294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midtve</w:t>
            </w:r>
            <w:r w:rsidR="00780A56" w:rsidRPr="00CD1294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Pr="00CD1294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vurdering</w:t>
            </w:r>
          </w:p>
          <w:p w14:paraId="31BCBEBB" w14:textId="6C2ECD76" w:rsidR="0060457E" w:rsidRPr="00CD1294" w:rsidRDefault="00463573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(</w:t>
            </w:r>
            <w:r w:rsidR="00C05907">
              <w:rPr>
                <w:rFonts w:ascii="Calibri" w:eastAsia="Calibri" w:hAnsi="Calibri" w:cs="Calibri"/>
                <w:lang w:val="nb-NO"/>
              </w:rPr>
              <w:t>F</w:t>
            </w:r>
            <w:r>
              <w:rPr>
                <w:rFonts w:ascii="Calibri" w:eastAsia="Calibri" w:hAnsi="Calibri" w:cs="Calibri"/>
                <w:lang w:val="nb-NO"/>
              </w:rPr>
              <w:t>yll</w:t>
            </w:r>
            <w:r w:rsidR="00C05907">
              <w:rPr>
                <w:rFonts w:ascii="Calibri" w:eastAsia="Calibri" w:hAnsi="Calibri" w:cs="Calibri"/>
                <w:lang w:val="nb-NO"/>
              </w:rPr>
              <w:t>es</w:t>
            </w:r>
            <w:r>
              <w:rPr>
                <w:rFonts w:ascii="Calibri" w:eastAsia="Calibri" w:hAnsi="Calibri" w:cs="Calibri"/>
                <w:lang w:val="nb-NO"/>
              </w:rPr>
              <w:t xml:space="preserve"> ut av praksisveileder</w:t>
            </w:r>
            <w:r w:rsidR="00C05907">
              <w:rPr>
                <w:rFonts w:ascii="Calibri" w:eastAsia="Calibri" w:hAnsi="Calibri" w:cs="Calibri"/>
                <w:lang w:val="nb-NO"/>
              </w:rPr>
              <w:t>)</w:t>
            </w:r>
          </w:p>
        </w:tc>
      </w:tr>
      <w:tr w:rsidR="0060457E" w:rsidRPr="0086008A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  <w:lang w:val="nb-NO"/>
              </w:rPr>
            </w:pPr>
          </w:p>
          <w:p w14:paraId="534F3272" w14:textId="3F2CDBD3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  <w:lang w:val="nb-NO"/>
              </w:rPr>
            </w:pPr>
            <w:r w:rsidRPr="00CD1294">
              <w:rPr>
                <w:rFonts w:ascii="Calibri" w:eastAsia="Calibri" w:hAnsi="Calibri" w:cs="Calibri"/>
                <w:sz w:val="24"/>
                <w:lang w:val="nb-NO"/>
              </w:rPr>
              <w:t>Fr</w:t>
            </w:r>
            <w:r w:rsidR="00780A56" w:rsidRPr="00CD1294">
              <w:rPr>
                <w:rFonts w:ascii="Calibri" w:eastAsia="Calibri" w:hAnsi="Calibri" w:cs="Calibri"/>
                <w:sz w:val="24"/>
                <w:lang w:val="nb-NO"/>
              </w:rPr>
              <w:t>a</w:t>
            </w:r>
            <w:r w:rsidRPr="00CD1294">
              <w:rPr>
                <w:rFonts w:ascii="Calibri" w:eastAsia="Calibri" w:hAnsi="Calibri" w:cs="Calibri"/>
                <w:sz w:val="24"/>
                <w:lang w:val="nb-NO"/>
              </w:rPr>
              <w:t xml:space="preserve">vær i praksis </w:t>
            </w:r>
            <w:r w:rsidR="006344C7">
              <w:rPr>
                <w:rFonts w:ascii="Calibri" w:eastAsia="Calibri" w:hAnsi="Calibri" w:cs="Calibri"/>
                <w:sz w:val="24"/>
                <w:lang w:val="nb-NO"/>
              </w:rPr>
              <w:t>midt</w:t>
            </w:r>
            <w:r w:rsidRPr="00CD1294">
              <w:rPr>
                <w:rFonts w:ascii="Calibri" w:eastAsia="Calibri" w:hAnsi="Calibri" w:cs="Calibri"/>
                <w:sz w:val="24"/>
                <w:lang w:val="nb-NO"/>
              </w:rPr>
              <w:t>ve</w:t>
            </w:r>
            <w:r w:rsidR="00780A56" w:rsidRPr="00CD1294">
              <w:rPr>
                <w:rFonts w:ascii="Calibri" w:eastAsia="Calibri" w:hAnsi="Calibri" w:cs="Calibri"/>
                <w:sz w:val="24"/>
                <w:lang w:val="nb-NO"/>
              </w:rPr>
              <w:t>i</w:t>
            </w:r>
            <w:r w:rsidRPr="00CD1294">
              <w:rPr>
                <w:rFonts w:ascii="Calibri" w:eastAsia="Calibri" w:hAnsi="Calibri" w:cs="Calibri"/>
                <w:sz w:val="24"/>
                <w:lang w:val="nb-NO"/>
              </w:rPr>
              <w:t>s i praksisperioden:     __________ dager</w:t>
            </w:r>
          </w:p>
        </w:tc>
      </w:tr>
      <w:tr w:rsidR="006D0F07" w:rsidRPr="00533173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899296" w14:textId="77777777" w:rsidR="002424B0" w:rsidRDefault="002424B0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FD3E640" w14:textId="3D6D2A97" w:rsidR="006D0F07" w:rsidRPr="00CD1294" w:rsidRDefault="00FA49A3" w:rsidP="00FA49A3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Skikkethetsvurdering er gjennomført </w:t>
            </w:r>
            <w:r w:rsidR="00533173">
              <w:rPr>
                <w:rFonts w:ascii="Calibri" w:eastAsia="Calibri" w:hAnsi="Calibri" w:cs="Calibri"/>
                <w:lang w:val="nb-NO"/>
              </w:rPr>
              <w:t xml:space="preserve">midtveis i praksisperioden:           </w:t>
            </w:r>
            <w:r w:rsidR="00046186" w:rsidRPr="00CD1294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46186" w:rsidRPr="00CD1294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="00046186" w:rsidRPr="00CD1294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0457E" w:rsidRPr="00CD1294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726870E3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På bakgrunn av e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lhetlig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estasjon fram til midtve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i</w:t>
            </w:r>
            <w:r w:rsidRPr="00CD1294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57242F48" w:rsidR="0060457E" w:rsidRPr="00CD129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forvent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et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D64C5D9" w:rsidR="0060457E" w:rsidRPr="00CD129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kke forvent</w:t>
            </w:r>
            <w:r w:rsidR="00780A56" w:rsidRPr="00CD1294">
              <w:rPr>
                <w:rFonts w:ascii="Calibri" w:eastAsia="Calibri" w:hAnsi="Calibri" w:cs="Calibri"/>
                <w:lang w:val="nb-NO"/>
              </w:rPr>
              <w:t>et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ogresjon*</w:t>
            </w:r>
          </w:p>
        </w:tc>
      </w:tr>
      <w:tr w:rsidR="0060457E" w:rsidRPr="00CD1294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CD129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CD129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CD1294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E668C96" w:rsidR="0060457E" w:rsidRPr="00CD1294" w:rsidRDefault="0060457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CD1294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 w:rsidR="00780A56" w:rsidRPr="00CD1294">
              <w:rPr>
                <w:rFonts w:ascii="Calibri" w:eastAsia="Calibri" w:hAnsi="Calibri" w:cs="Verdana"/>
                <w:color w:val="000000"/>
                <w:lang w:val="nb-NO"/>
              </w:rPr>
              <w:t>ende</w:t>
            </w:r>
            <w:r w:rsidRPr="00CD1294">
              <w:rPr>
                <w:rFonts w:ascii="Calibri" w:eastAsia="Calibri" w:hAnsi="Calibri" w:cs="Verdana"/>
                <w:color w:val="000000"/>
                <w:lang w:val="nb-NO"/>
              </w:rPr>
              <w:t xml:space="preserve"> kommentar ved ikke forvent</w:t>
            </w:r>
            <w:r w:rsidR="00780A56" w:rsidRPr="00CD1294"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CD1294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grunng</w:t>
            </w:r>
            <w:r w:rsidR="00780A56" w:rsidRPr="00CD1294">
              <w:rPr>
                <w:rFonts w:ascii="Calibri" w:eastAsia="Calibri" w:hAnsi="Calibri" w:cs="Verdana"/>
                <w:color w:val="000000"/>
                <w:lang w:val="nb-NO"/>
              </w:rPr>
              <w:t>iving</w:t>
            </w:r>
            <w:r w:rsidRPr="00CD1294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CD1294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27BCFA7B" w14:textId="77777777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17E20F83" w14:textId="77777777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679CB5D" w14:textId="77777777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197B8029" w14:textId="77777777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31F06269" w14:textId="77777777" w:rsidR="0060457E" w:rsidRPr="00CD1294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  <w:tr w:rsidR="0054176E" w:rsidRPr="00CD1294" w14:paraId="4091D04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6C20C77C" w14:textId="4CD4E2A4" w:rsidR="0054176E" w:rsidRPr="00CD1294" w:rsidRDefault="0054176E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/>
                <w:lang w:val="nb-NO"/>
              </w:rPr>
            </w:pPr>
            <w:r>
              <w:rPr>
                <w:rFonts w:ascii="Calibri" w:eastAsia="Calibri" w:hAnsi="Calibri" w:cs="Verdana"/>
                <w:color w:val="000000"/>
                <w:lang w:val="nb-NO"/>
              </w:rPr>
              <w:t>Dato og signatur vei</w:t>
            </w:r>
            <w:r w:rsidR="0006784D">
              <w:rPr>
                <w:rFonts w:ascii="Calibri" w:eastAsia="Calibri" w:hAnsi="Calibri" w:cs="Verdana"/>
                <w:color w:val="000000"/>
                <w:lang w:val="nb-NO"/>
              </w:rPr>
              <w:t>leder:</w:t>
            </w:r>
          </w:p>
        </w:tc>
      </w:tr>
      <w:tr w:rsidR="0054176E" w:rsidRPr="00CD1294" w14:paraId="0306B572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0A1C8428" w14:textId="1E32625E" w:rsidR="0054176E" w:rsidRPr="00CD1294" w:rsidRDefault="0006784D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/>
                <w:lang w:val="nb-NO"/>
              </w:rPr>
            </w:pPr>
            <w:r>
              <w:rPr>
                <w:rFonts w:ascii="Calibri" w:eastAsia="Calibri" w:hAnsi="Calibri" w:cs="Verdana"/>
                <w:color w:val="000000"/>
                <w:lang w:val="nb-NO"/>
              </w:rPr>
              <w:t xml:space="preserve">Dato og signatur student: </w:t>
            </w:r>
          </w:p>
        </w:tc>
      </w:tr>
    </w:tbl>
    <w:p w14:paraId="7B0E3EF3" w14:textId="77777777" w:rsidR="00F2360A" w:rsidRPr="00CD1294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  <w:lang w:val="nb-NO"/>
        </w:rPr>
      </w:pPr>
      <w:r w:rsidRPr="00CD1294">
        <w:rPr>
          <w:rFonts w:ascii="Calibri" w:eastAsia="Calibri" w:hAnsi="Calibri" w:cs="Verdana"/>
          <w:lang w:val="nb-NO"/>
        </w:rPr>
        <w:t>*</w:t>
      </w:r>
      <w:r w:rsidRPr="00CD1294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I Forskrift om studium og eksamen ved Høgskulen på Vestlandet står følgende, ved tvil om bestått praksis </w:t>
      </w:r>
    </w:p>
    <w:p w14:paraId="6C91F3ED" w14:textId="01381F2F" w:rsidR="00F2360A" w:rsidRDefault="00000000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CD1294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§ 10-7</w:t>
        </w:r>
      </w:hyperlink>
      <w:r w:rsidR="00F2360A" w:rsidRPr="00CD1294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 (1) Når det oppstår tvil om studenten vil nå måla for læringsutbyttet og bestå praksis, og tvilen oppstår før studenten er halvveis i praksisperioden, skal studenten få skriftlig varsel. 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F2360A" w:rsidRPr="00CD1294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CD1294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CD1294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C3335E" w14:paraId="72948D2E" w14:textId="77777777" w:rsidTr="00CD1294">
        <w:trPr>
          <w:trHeight w:val="488"/>
        </w:trPr>
        <w:tc>
          <w:tcPr>
            <w:tcW w:w="10490" w:type="dxa"/>
            <w:gridSpan w:val="4"/>
            <w:shd w:val="clear" w:color="auto" w:fill="FFF2CC" w:themeFill="accent4" w:themeFillTint="33"/>
          </w:tcPr>
          <w:p w14:paraId="12CD1E8E" w14:textId="15381BDC" w:rsidR="00F2360A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</w:pPr>
            <w:r w:rsidRPr="00CD1294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He</w:t>
            </w:r>
            <w:r w:rsidR="00FD2100" w:rsidRPr="00CD1294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lhetlig </w:t>
            </w:r>
            <w:r w:rsidRPr="00CD1294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vurdering av studenten </w:t>
            </w:r>
            <w:r w:rsidR="00B62EC4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–</w:t>
            </w:r>
            <w:r w:rsidRPr="00CD1294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 xml:space="preserve"> sluttvurdering</w:t>
            </w:r>
          </w:p>
          <w:p w14:paraId="7847B917" w14:textId="51241067" w:rsidR="00B62EC4" w:rsidRPr="00CD1294" w:rsidRDefault="00B62EC4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(Fylles ut av praksisveileder</w:t>
            </w:r>
            <w:r w:rsidR="00F12C86">
              <w:rPr>
                <w:rFonts w:ascii="Calibri" w:eastAsia="Calibri" w:hAnsi="Calibri" w:cs="Calibri"/>
                <w:lang w:val="nb-NO"/>
              </w:rPr>
              <w:t>. Student og veileder signerer</w:t>
            </w:r>
            <w:r w:rsidR="00F90DEE">
              <w:rPr>
                <w:rFonts w:ascii="Calibri" w:eastAsia="Calibri" w:hAnsi="Calibri" w:cs="Calibri"/>
                <w:lang w:val="nb-NO"/>
              </w:rPr>
              <w:t>).</w:t>
            </w:r>
          </w:p>
        </w:tc>
      </w:tr>
      <w:tr w:rsidR="00F2360A" w:rsidRPr="00CD1294" w14:paraId="4B8B40E5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F91838" w14:textId="0FB20E0D" w:rsidR="00F2360A" w:rsidRPr="00CD1294" w:rsidRDefault="00A26393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 xml:space="preserve">Studenten </w:t>
            </w:r>
            <w:r w:rsidR="00F2360A" w:rsidRPr="00CD1294">
              <w:rPr>
                <w:rFonts w:ascii="Calibri" w:eastAsia="Calibri" w:hAnsi="Calibri" w:cs="Calibri"/>
                <w:bCs/>
                <w:lang w:val="nb-NO"/>
              </w:rPr>
              <w:t>har vært til st</w:t>
            </w:r>
            <w:r w:rsidR="00FD2100" w:rsidRPr="00CD1294">
              <w:rPr>
                <w:rFonts w:ascii="Calibri" w:eastAsia="Calibri" w:hAnsi="Calibri" w:cs="Calibri"/>
                <w:bCs/>
                <w:lang w:val="nb-NO"/>
              </w:rPr>
              <w:t>ede</w:t>
            </w:r>
            <w:r w:rsidR="00F2360A" w:rsidRPr="00CD1294">
              <w:rPr>
                <w:rFonts w:ascii="Calibri" w:eastAsia="Calibri" w:hAnsi="Calibri" w:cs="Calibri"/>
                <w:bCs/>
                <w:lang w:val="nb-NO"/>
              </w:rPr>
              <w:t xml:space="preserve"> minimum 90 % av tid</w:t>
            </w:r>
            <w:r w:rsidR="00FD2100" w:rsidRPr="00CD1294">
              <w:rPr>
                <w:rFonts w:ascii="Calibri" w:eastAsia="Calibri" w:hAnsi="Calibri" w:cs="Calibri"/>
                <w:bCs/>
                <w:lang w:val="nb-NO"/>
              </w:rPr>
              <w:t>en</w:t>
            </w:r>
            <w:r w:rsidR="00F2360A" w:rsidRPr="00CD1294">
              <w:rPr>
                <w:rFonts w:ascii="Calibri" w:eastAsia="Calibri" w:hAnsi="Calibri" w:cs="Calibri"/>
                <w:bCs/>
                <w:lang w:val="nb-NO"/>
              </w:rPr>
              <w:t xml:space="preserve"> i hele praksisperioden.</w:t>
            </w:r>
          </w:p>
          <w:p w14:paraId="3A22F596" w14:textId="56708656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Fr</w:t>
            </w:r>
            <w:r w:rsidR="00FD2100" w:rsidRPr="00CD1294">
              <w:rPr>
                <w:rFonts w:ascii="Calibri" w:eastAsia="Calibri" w:hAnsi="Calibri" w:cs="Calibri"/>
                <w:bCs/>
                <w:lang w:val="nb-NO"/>
              </w:rPr>
              <w:t>a</w:t>
            </w:r>
            <w:r w:rsidRPr="00CD1294">
              <w:rPr>
                <w:rFonts w:ascii="Calibri" w:eastAsia="Calibri" w:hAnsi="Calibri" w:cs="Calibri"/>
                <w:bCs/>
                <w:lang w:val="nb-NO"/>
              </w:rPr>
              <w:t>vær      ____  dag</w:t>
            </w:r>
            <w:r w:rsidR="00FD2100" w:rsidRPr="00CD1294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CD1294">
              <w:rPr>
                <w:rFonts w:ascii="Calibri" w:eastAsia="Calibri" w:hAnsi="Calibri" w:cs="Calibri"/>
                <w:bCs/>
                <w:lang w:val="nb-NO"/>
              </w:rPr>
              <w:t>r ____tim</w:t>
            </w:r>
            <w:r w:rsidR="00FD2100" w:rsidRPr="00CD1294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CD1294">
              <w:rPr>
                <w:rFonts w:ascii="Calibri" w:eastAsia="Calibri" w:hAnsi="Calibri" w:cs="Calibri"/>
                <w:bCs/>
                <w:lang w:val="nb-NO"/>
              </w:rPr>
              <w:t>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43BC7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63BA6" w14:textId="35DE8741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 xml:space="preserve">Ikke godkjent          </w:t>
            </w:r>
          </w:p>
        </w:tc>
      </w:tr>
      <w:tr w:rsidR="00F2360A" w:rsidRPr="00CD1294" w14:paraId="2EC978E1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3845791E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44B43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8419A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  <w:tr w:rsidR="00F2360A" w:rsidRPr="00CD1294" w14:paraId="79750ED1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F119B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Mål og plan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30DD2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61911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 xml:space="preserve">Ikke Gjennomført     </w:t>
            </w:r>
          </w:p>
          <w:p w14:paraId="4F2C819C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3AED72A0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1AC65D44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4BE90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F7161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360A" w:rsidRPr="00CD1294" w14:paraId="28A84A57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33C8A" w14:textId="4BBF7A88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Aktivitetsanalyse er gjennomført og diskutert med praksis</w:t>
            </w:r>
            <w:r w:rsidR="00FD2100" w:rsidRPr="00CD1294">
              <w:rPr>
                <w:rFonts w:ascii="Calibri" w:eastAsia="Calibri" w:hAnsi="Calibri" w:cs="Calibri"/>
                <w:lang w:val="nb-NO"/>
              </w:rPr>
              <w:t>veilede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660DD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EB2E3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 xml:space="preserve">Ikke Gjennomført     </w:t>
            </w:r>
          </w:p>
          <w:p w14:paraId="12217593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05A7169C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5B38BF73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5826F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9A620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360A" w:rsidRPr="00CD1294" w14:paraId="657E2513" w14:textId="77777777" w:rsidTr="6C28858D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B113F" w14:textId="3A8BAD98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Minimum t</w:t>
            </w:r>
            <w:r w:rsidR="00A412AB" w:rsidRPr="00CD1294">
              <w:rPr>
                <w:rFonts w:ascii="Calibri" w:eastAsia="Calibri" w:hAnsi="Calibri" w:cs="Calibri"/>
                <w:lang w:val="nb-NO"/>
              </w:rPr>
              <w:t>o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læringssituasjoner (LS</w:t>
            </w:r>
            <w:r w:rsidR="00061739">
              <w:rPr>
                <w:rFonts w:ascii="Calibri" w:eastAsia="Calibri" w:hAnsi="Calibri" w:cs="Calibri"/>
                <w:lang w:val="nb-NO"/>
              </w:rPr>
              <w:t>-PLEX</w:t>
            </w:r>
            <w:r w:rsidRPr="00CD1294">
              <w:rPr>
                <w:rFonts w:ascii="Calibri" w:eastAsia="Calibri" w:hAnsi="Calibri" w:cs="Calibri"/>
                <w:lang w:val="nb-NO"/>
              </w:rPr>
              <w:t>) er gjennomført</w:t>
            </w:r>
            <w:r w:rsidR="00A0563A">
              <w:rPr>
                <w:rFonts w:ascii="Calibri" w:eastAsia="Calibri" w:hAnsi="Calibri" w:cs="Calibri"/>
                <w:lang w:val="nb-NO"/>
              </w:rPr>
              <w:t>,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og refleksjonsnotat er skrevet til </w:t>
            </w:r>
            <w:r w:rsidR="00664B10">
              <w:rPr>
                <w:rFonts w:ascii="Calibri" w:eastAsia="Calibri" w:hAnsi="Calibri" w:cs="Calibri"/>
                <w:lang w:val="nb-NO"/>
              </w:rPr>
              <w:t>et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av dem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718F08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8E42C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 xml:space="preserve">Ikke Gjennomført     </w:t>
            </w:r>
          </w:p>
          <w:p w14:paraId="60A643A6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CD1294" w14:paraId="4765F90F" w14:textId="77777777" w:rsidTr="6C28858D">
        <w:trPr>
          <w:trHeight w:val="270"/>
        </w:trPr>
        <w:tc>
          <w:tcPr>
            <w:tcW w:w="6623" w:type="dxa"/>
            <w:gridSpan w:val="2"/>
            <w:vMerge/>
          </w:tcPr>
          <w:p w14:paraId="336127B7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3D5AD8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2CF43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360A" w:rsidRPr="00CD1294" w14:paraId="70212F2B" w14:textId="77777777" w:rsidTr="6C28858D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1EA5D7D4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På bakgrunn av e</w:t>
            </w:r>
            <w:r w:rsidR="00EE5EDB" w:rsidRPr="00CD1294"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0E36F0" w:rsidRPr="00CD1294">
              <w:rPr>
                <w:rFonts w:ascii="Calibri" w:eastAsia="Calibri" w:hAnsi="Calibri" w:cs="Calibri"/>
                <w:lang w:val="nb-NO"/>
              </w:rPr>
              <w:t>lhetlig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0E36F0" w:rsidRPr="00CD1294"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prestasjon i praksis vurder</w:t>
            </w:r>
            <w:r w:rsidR="0093778C" w:rsidRPr="00CD1294">
              <w:rPr>
                <w:rFonts w:ascii="Calibri" w:eastAsia="Calibri" w:hAnsi="Calibri" w:cs="Calibri"/>
                <w:lang w:val="nb-NO"/>
              </w:rPr>
              <w:t>e</w:t>
            </w:r>
            <w:r w:rsidRPr="00CD1294">
              <w:rPr>
                <w:rFonts w:ascii="Calibri" w:eastAsia="Calibri" w:hAnsi="Calibri" w:cs="Calibri"/>
                <w:lang w:val="nb-NO"/>
              </w:rPr>
              <w:t>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8F8589" w14:textId="35BAAD16" w:rsidR="00F2360A" w:rsidRPr="00CD1294" w:rsidRDefault="00A26393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G</w:t>
            </w:r>
            <w:r w:rsidR="00F2360A" w:rsidRPr="00CD1294">
              <w:rPr>
                <w:rFonts w:ascii="Calibri" w:eastAsia="Calibri" w:hAnsi="Calibri" w:cs="Calibri"/>
                <w:lang w:val="nb-NO"/>
              </w:rPr>
              <w:t>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02952A" w14:textId="75BCFFAB" w:rsidR="00F2360A" w:rsidRPr="00CD1294" w:rsidRDefault="00A26393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I</w:t>
            </w:r>
            <w:r w:rsidR="00F2360A" w:rsidRPr="00CD1294">
              <w:rPr>
                <w:rFonts w:ascii="Calibri" w:eastAsia="Calibri" w:hAnsi="Calibri" w:cs="Calibri"/>
                <w:lang w:val="nb-NO"/>
              </w:rPr>
              <w:t>kke godkjent</w:t>
            </w:r>
            <w:r w:rsidR="00F2360A" w:rsidRPr="00CD1294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CD1294" w14:paraId="4A112932" w14:textId="77777777" w:rsidTr="6C28858D">
        <w:trPr>
          <w:trHeight w:val="547"/>
        </w:trPr>
        <w:tc>
          <w:tcPr>
            <w:tcW w:w="6623" w:type="dxa"/>
            <w:gridSpan w:val="2"/>
            <w:vMerge/>
          </w:tcPr>
          <w:p w14:paraId="441B6654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77777777" w:rsidR="00F2360A" w:rsidRPr="00CD1294" w:rsidRDefault="00F2360A" w:rsidP="00F2360A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217978" w:rsidRPr="0083515D" w14:paraId="39CCDEE5" w14:textId="77777777" w:rsidTr="6C28858D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50B0370C" w14:textId="77777777" w:rsidR="004F2939" w:rsidRDefault="004F2939" w:rsidP="00F2360A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46A818D1" w14:textId="5DA61E18" w:rsidR="00217978" w:rsidRPr="00CD1294" w:rsidRDefault="00217978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Skikkethetsvurdering er gjennomført </w:t>
            </w:r>
            <w:r w:rsidR="004F2939">
              <w:rPr>
                <w:rFonts w:ascii="Calibri" w:eastAsia="Calibri" w:hAnsi="Calibri" w:cs="Calibri"/>
                <w:lang w:val="nb-NO"/>
              </w:rPr>
              <w:t>ved slutt</w:t>
            </w:r>
            <w:r w:rsidR="00DD53D4">
              <w:rPr>
                <w:rFonts w:ascii="Calibri" w:eastAsia="Calibri" w:hAnsi="Calibri" w:cs="Calibri"/>
                <w:lang w:val="nb-NO"/>
              </w:rPr>
              <w:t>evaluering</w:t>
            </w:r>
            <w:r>
              <w:rPr>
                <w:rFonts w:ascii="Calibri" w:eastAsia="Calibri" w:hAnsi="Calibri" w:cs="Calibri"/>
                <w:lang w:val="nb-NO"/>
              </w:rPr>
              <w:t xml:space="preserve">:           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D1294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CD1294">
              <w:rPr>
                <w:rFonts w:ascii="Calibri" w:eastAsia="Calibri" w:hAnsi="Calibri" w:cs="Calibri"/>
                <w:lang w:val="nb-NO"/>
              </w:rPr>
              <w:t xml:space="preserve">         </w:t>
            </w:r>
          </w:p>
        </w:tc>
      </w:tr>
      <w:tr w:rsidR="00F2360A" w:rsidRPr="0086008A" w14:paraId="4CC34403" w14:textId="77777777" w:rsidTr="6C28858D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F663CC8" w14:textId="74DC4E55" w:rsidR="00F2360A" w:rsidRPr="00CD1294" w:rsidRDefault="000E36F0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Hva</w:t>
            </w:r>
            <w:r w:rsidR="00F2360A" w:rsidRPr="00CD1294">
              <w:rPr>
                <w:rFonts w:ascii="Calibri" w:eastAsia="Calibri" w:hAnsi="Calibri" w:cs="Calibri"/>
                <w:bCs/>
                <w:lang w:val="nb-NO"/>
              </w:rPr>
              <w:t xml:space="preserve"> studenten blir anbefalt å jobbe vid</w:t>
            </w:r>
            <w:r w:rsidRPr="00CD1294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="00F2360A" w:rsidRPr="00CD1294">
              <w:rPr>
                <w:rFonts w:ascii="Calibri" w:eastAsia="Calibri" w:hAnsi="Calibri" w:cs="Calibri"/>
                <w:bCs/>
                <w:lang w:val="nb-NO"/>
              </w:rPr>
              <w:t>re med i neste praksisperiode:</w:t>
            </w:r>
          </w:p>
          <w:p w14:paraId="6036816C" w14:textId="7A15AA20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2C2C818A" w14:textId="427264F9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39987621" w14:textId="28F8A961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6686BC76" w14:textId="59F8ECFB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3DA84B86" w14:textId="7C66348F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7FB4CD4" w14:textId="7EBF5D05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E607A56" w14:textId="2641EFEA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4A9DA01A" w14:textId="1C13D2D9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3F8C9AA9" w14:textId="77777777" w:rsidR="009673CC" w:rsidRPr="00CD1294" w:rsidRDefault="009673CC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260FF1FD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  <w:tr w:rsidR="00F2360A" w:rsidRPr="00CD1294" w14:paraId="4AA68CF4" w14:textId="77777777" w:rsidTr="6C28858D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lastRenderedPageBreak/>
              <w:t>Dato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124A6237" w14:textId="64B00571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 w:rsidR="000E36F0" w:rsidRPr="00CD1294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CD1294">
              <w:rPr>
                <w:rFonts w:ascii="Calibri" w:eastAsia="Calibri" w:hAnsi="Calibri" w:cs="Calibri"/>
                <w:bCs/>
                <w:lang w:val="nb-NO"/>
              </w:rPr>
              <w:t>r:</w:t>
            </w:r>
          </w:p>
        </w:tc>
      </w:tr>
      <w:tr w:rsidR="00F2360A" w:rsidRPr="00CD1294" w14:paraId="17C6A105" w14:textId="77777777" w:rsidTr="6C28858D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360A" w:rsidRPr="00CD1294" w14:paraId="181A09F7" w14:textId="77777777" w:rsidTr="6C28858D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4553750A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CD1294">
              <w:rPr>
                <w:rFonts w:ascii="Calibri" w:eastAsia="Calibri" w:hAnsi="Calibri" w:cs="Calibri"/>
                <w:bCs/>
                <w:lang w:val="nb-NO"/>
              </w:rPr>
              <w:t>Praksis</w:t>
            </w:r>
            <w:r w:rsidR="000E36F0" w:rsidRPr="00CD1294">
              <w:rPr>
                <w:rFonts w:ascii="Calibri" w:eastAsia="Calibri" w:hAnsi="Calibri" w:cs="Calibri"/>
                <w:bCs/>
                <w:lang w:val="nb-NO"/>
              </w:rPr>
              <w:t>veileder</w:t>
            </w:r>
            <w:r w:rsidRPr="00CD1294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F2360A" w:rsidRPr="00CD1294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39FD12D6" w14:textId="77777777" w:rsidR="00F2360A" w:rsidRPr="00CD1294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  <w:lang w:val="nb-NO"/>
        </w:rPr>
      </w:pPr>
    </w:p>
    <w:p w14:paraId="3CC867DF" w14:textId="4EEFEBA7" w:rsidR="00F2360A" w:rsidRPr="00CD1294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  <w:r w:rsidRPr="00CD1294">
        <w:rPr>
          <w:rFonts w:ascii="Calibri" w:eastAsia="Calibri" w:hAnsi="Calibri" w:cs="Calibri"/>
          <w:sz w:val="24"/>
          <w:szCs w:val="24"/>
          <w:lang w:val="nb-NO"/>
        </w:rPr>
        <w:t>Studenten er ansvarl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i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>g for å laste opp skjemaet i WISEflow inn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 xml:space="preserve">n en 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uke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 xml:space="preserve"> etter praksisslutt. </w:t>
      </w:r>
      <w:r w:rsidR="691CAB95" w:rsidRPr="00CD1294">
        <w:rPr>
          <w:rFonts w:ascii="Calibri" w:eastAsia="Calibri" w:hAnsi="Calibri" w:cs="Calibri"/>
          <w:sz w:val="24"/>
          <w:szCs w:val="24"/>
          <w:lang w:val="nb-NO"/>
        </w:rPr>
        <w:t>Kontakt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>lær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>r registrerer resultat av vurdering</w:t>
      </w:r>
      <w:r w:rsidR="001D701B" w:rsidRPr="00CD1294">
        <w:rPr>
          <w:rFonts w:ascii="Calibri" w:eastAsia="Calibri" w:hAnsi="Calibri" w:cs="Calibri"/>
          <w:sz w:val="24"/>
          <w:szCs w:val="24"/>
          <w:lang w:val="nb-NO"/>
        </w:rPr>
        <w:t>en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 xml:space="preserve"> i WISEflow inn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 xml:space="preserve">n to 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 xml:space="preserve">uker 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>etter praksisslutt.  Sensur registrer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 xml:space="preserve">s i StudentWeb 3 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uker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 xml:space="preserve"> etter avslutt</w:t>
      </w:r>
      <w:r w:rsidR="000E36F0" w:rsidRPr="00CD1294">
        <w:rPr>
          <w:rFonts w:ascii="Calibri" w:eastAsia="Calibri" w:hAnsi="Calibri" w:cs="Calibri"/>
          <w:sz w:val="24"/>
          <w:szCs w:val="24"/>
          <w:lang w:val="nb-NO"/>
        </w:rPr>
        <w:t>et</w:t>
      </w:r>
      <w:r w:rsidRPr="00CD1294">
        <w:rPr>
          <w:rFonts w:ascii="Calibri" w:eastAsia="Calibri" w:hAnsi="Calibri" w:cs="Calibri"/>
          <w:sz w:val="24"/>
          <w:szCs w:val="24"/>
          <w:lang w:val="nb-NO"/>
        </w:rPr>
        <w:t xml:space="preserve"> praksisperiode.</w:t>
      </w:r>
    </w:p>
    <w:p w14:paraId="5CDD2DDF" w14:textId="54A935A6" w:rsidR="00F2360A" w:rsidRPr="00CD1294" w:rsidRDefault="00F2360A" w:rsidP="00F2360A">
      <w:pPr>
        <w:spacing w:after="0" w:line="240" w:lineRule="auto"/>
        <w:rPr>
          <w:lang w:val="nb-NO"/>
        </w:rPr>
      </w:pPr>
      <w:r w:rsidRPr="00CD1294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 w:rsidR="000E36F0" w:rsidRPr="00CD1294"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CD1294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  <w:r w:rsidR="00066450" w:rsidRPr="00CD1294">
        <w:rPr>
          <w:rFonts w:ascii="Calibri" w:eastAsia="Calibri" w:hAnsi="Calibri" w:cs="Calibri"/>
          <w:b/>
          <w:sz w:val="28"/>
          <w:szCs w:val="28"/>
          <w:lang w:val="nb-NO"/>
        </w:rPr>
        <w:t>p</w:t>
      </w:r>
      <w:r w:rsidRPr="00CD1294">
        <w:rPr>
          <w:rFonts w:ascii="Calibri" w:eastAsia="Calibri" w:hAnsi="Calibri" w:cs="Calibri"/>
          <w:b/>
          <w:sz w:val="28"/>
          <w:szCs w:val="28"/>
          <w:lang w:val="nb-NO"/>
        </w:rPr>
        <w:t xml:space="preserve">raksisnettsidene for </w:t>
      </w:r>
      <w:r w:rsidR="009C7211" w:rsidRPr="00CD1294">
        <w:rPr>
          <w:rFonts w:ascii="Calibri" w:eastAsia="Calibri" w:hAnsi="Calibri" w:cs="Calibri"/>
          <w:b/>
          <w:sz w:val="28"/>
          <w:szCs w:val="28"/>
          <w:lang w:val="nb-NO"/>
        </w:rPr>
        <w:t>ergoterapi</w:t>
      </w:r>
      <w:r w:rsidRPr="00CD1294">
        <w:rPr>
          <w:rFonts w:ascii="Calibri" w:eastAsia="Calibri" w:hAnsi="Calibri" w:cs="Calibri"/>
          <w:b/>
          <w:sz w:val="28"/>
          <w:szCs w:val="28"/>
          <w:lang w:val="nb-NO"/>
        </w:rPr>
        <w:t xml:space="preserve">: </w:t>
      </w:r>
      <w:hyperlink r:id="rId13" w:history="1">
        <w:r w:rsidR="009C7211" w:rsidRPr="00CD1294">
          <w:rPr>
            <w:rStyle w:val="Hyperkobling"/>
            <w:lang w:val="nb-NO"/>
          </w:rPr>
          <w:t>https://www.hvl.no/student/praksis/helseogsosial/ergoterapi/</w:t>
        </w:r>
      </w:hyperlink>
    </w:p>
    <w:p w14:paraId="788E23A7" w14:textId="77777777" w:rsidR="009C7211" w:rsidRPr="00CD1294" w:rsidRDefault="009C7211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2C359A8E" w14:textId="77777777" w:rsidR="00F2360A" w:rsidRPr="00CD1294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1F770B8F" w14:textId="77777777" w:rsidR="00F2360A" w:rsidRPr="00CD1294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</w:pPr>
      <w:r w:rsidRPr="00CD1294">
        <w:rPr>
          <w:rFonts w:ascii="Calibri" w:eastAsia="Calibri" w:hAnsi="Calibri" w:cs="Times New Roman"/>
          <w:lang w:val="nb-NO"/>
        </w:rPr>
        <w:br w:type="page"/>
      </w:r>
    </w:p>
    <w:p w14:paraId="35033BDA" w14:textId="77777777" w:rsidR="00F2360A" w:rsidRPr="00CD1294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CD129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CD1294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CD1294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77777777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ethetsvurdering i høye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77777777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ethetsvurdering i høye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CD1294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p w14:paraId="5D83AFF1" w14:textId="376DACE1" w:rsidR="00F2360A" w:rsidRPr="00CD1294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CD1294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4991"/>
      </w:tblGrid>
      <w:tr w:rsidR="00F2360A" w:rsidRPr="002C3B49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br/>
            </w: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86008A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86008A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CD1294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86008A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2C3B49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86008A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86008A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86008A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CD129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CD1294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CD129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CD1294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CD129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CD1294" w:rsidRDefault="006D6A0A" w:rsidP="008631A1">
      <w:pPr>
        <w:rPr>
          <w:lang w:val="nb-NO"/>
        </w:rPr>
      </w:pPr>
    </w:p>
    <w:sectPr w:rsidR="006D6A0A" w:rsidRPr="00CD1294" w:rsidSect="00F2360A">
      <w:headerReference w:type="default" r:id="rId20"/>
      <w:footerReference w:type="default" r:id="rId21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4EEE5" w14:textId="77777777" w:rsidR="009402E0" w:rsidRDefault="009402E0" w:rsidP="002115CC">
      <w:pPr>
        <w:spacing w:after="0" w:line="240" w:lineRule="auto"/>
      </w:pPr>
      <w:r>
        <w:separator/>
      </w:r>
    </w:p>
  </w:endnote>
  <w:endnote w:type="continuationSeparator" w:id="0">
    <w:p w14:paraId="6C2E7623" w14:textId="77777777" w:rsidR="009402E0" w:rsidRDefault="009402E0" w:rsidP="002115CC">
      <w:pPr>
        <w:spacing w:after="0" w:line="240" w:lineRule="auto"/>
      </w:pPr>
      <w:r>
        <w:continuationSeparator/>
      </w:r>
    </w:p>
  </w:endnote>
  <w:endnote w:type="continuationNotice" w:id="1">
    <w:p w14:paraId="6E01D0AA" w14:textId="77777777" w:rsidR="009402E0" w:rsidRDefault="009402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8A877" w14:textId="77777777" w:rsidR="00BE60EA" w:rsidRDefault="00BE60E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ED95E" w14:textId="77777777" w:rsidR="00F2360A" w:rsidRDefault="00F2360A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89055" w14:textId="77777777" w:rsidR="00BE60EA" w:rsidRDefault="00BE60EA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D90F9" w14:textId="77777777" w:rsidR="009402E0" w:rsidRDefault="009402E0" w:rsidP="002115CC">
      <w:pPr>
        <w:spacing w:after="0" w:line="240" w:lineRule="auto"/>
      </w:pPr>
      <w:r>
        <w:separator/>
      </w:r>
    </w:p>
  </w:footnote>
  <w:footnote w:type="continuationSeparator" w:id="0">
    <w:p w14:paraId="2471A6B2" w14:textId="77777777" w:rsidR="009402E0" w:rsidRDefault="009402E0" w:rsidP="002115CC">
      <w:pPr>
        <w:spacing w:after="0" w:line="240" w:lineRule="auto"/>
      </w:pPr>
      <w:r>
        <w:continuationSeparator/>
      </w:r>
    </w:p>
  </w:footnote>
  <w:footnote w:type="continuationNotice" w:id="1">
    <w:p w14:paraId="30FEBA84" w14:textId="77777777" w:rsidR="009402E0" w:rsidRDefault="009402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A8348" w14:textId="77777777" w:rsidR="00BE60EA" w:rsidRDefault="00BE60EA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</w:t>
    </w:r>
  </w:p>
  <w:p w14:paraId="06CE8692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3E5EB5">
      <w:rPr>
        <w:rFonts w:ascii="Arial" w:hAnsi="Arial" w:cs="Arial"/>
        <w:color w:val="808080"/>
        <w:sz w:val="16"/>
        <w:szCs w:val="16"/>
      </w:rPr>
      <w:tab/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</w:t>
    </w:r>
  </w:p>
  <w:p w14:paraId="3C0D4A02" w14:textId="32550377" w:rsidR="00F2360A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</w:rPr>
    </w:pPr>
    <w:r w:rsidRPr="003E5EB5">
      <w:rPr>
        <w:bCs/>
        <w:sz w:val="24"/>
        <w:szCs w:val="24"/>
      </w:rPr>
      <w:t>Institutt for helse</w:t>
    </w:r>
    <w:r>
      <w:rPr>
        <w:bCs/>
        <w:sz w:val="24"/>
        <w:szCs w:val="24"/>
      </w:rPr>
      <w:t xml:space="preserve"> og </w:t>
    </w:r>
    <w:r w:rsidR="00BE60EA">
      <w:rPr>
        <w:bCs/>
        <w:sz w:val="24"/>
        <w:szCs w:val="24"/>
      </w:rPr>
      <w:t>funksjon</w:t>
    </w:r>
    <w:r>
      <w:rPr>
        <w:bCs/>
        <w:sz w:val="24"/>
        <w:szCs w:val="24"/>
      </w:rPr>
      <w:tab/>
      <w:t xml:space="preserve">          </w:t>
    </w:r>
  </w:p>
  <w:p w14:paraId="64DD06B1" w14:textId="77777777" w:rsidR="00F2360A" w:rsidRDefault="00F2360A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0F2BD" w14:textId="77777777" w:rsidR="00BE60EA" w:rsidRDefault="00BE60EA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Tlf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>Fakultet for helse – og sosialvitskap, Institutt for helse og funksjon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064969"/>
    <w:multiLevelType w:val="multilevel"/>
    <w:tmpl w:val="2F460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FB01D4"/>
    <w:multiLevelType w:val="multilevel"/>
    <w:tmpl w:val="B42E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10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127F9C"/>
    <w:multiLevelType w:val="multilevel"/>
    <w:tmpl w:val="8B1A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9237351">
    <w:abstractNumId w:val="11"/>
  </w:num>
  <w:num w:numId="2" w16cid:durableId="289551386">
    <w:abstractNumId w:val="36"/>
  </w:num>
  <w:num w:numId="3" w16cid:durableId="2001227090">
    <w:abstractNumId w:val="33"/>
  </w:num>
  <w:num w:numId="4" w16cid:durableId="1736925376">
    <w:abstractNumId w:val="2"/>
  </w:num>
  <w:num w:numId="5" w16cid:durableId="1248341336">
    <w:abstractNumId w:val="14"/>
  </w:num>
  <w:num w:numId="6" w16cid:durableId="59325816">
    <w:abstractNumId w:val="32"/>
  </w:num>
  <w:num w:numId="7" w16cid:durableId="2141923183">
    <w:abstractNumId w:val="27"/>
  </w:num>
  <w:num w:numId="8" w16cid:durableId="878709105">
    <w:abstractNumId w:val="10"/>
  </w:num>
  <w:num w:numId="9" w16cid:durableId="1148671928">
    <w:abstractNumId w:val="39"/>
  </w:num>
  <w:num w:numId="10" w16cid:durableId="1561937370">
    <w:abstractNumId w:val="23"/>
  </w:num>
  <w:num w:numId="11" w16cid:durableId="1015496892">
    <w:abstractNumId w:val="40"/>
  </w:num>
  <w:num w:numId="12" w16cid:durableId="1643971497">
    <w:abstractNumId w:val="5"/>
  </w:num>
  <w:num w:numId="13" w16cid:durableId="1642802883">
    <w:abstractNumId w:val="20"/>
  </w:num>
  <w:num w:numId="14" w16cid:durableId="1854763882">
    <w:abstractNumId w:val="21"/>
  </w:num>
  <w:num w:numId="15" w16cid:durableId="1068072857">
    <w:abstractNumId w:val="30"/>
  </w:num>
  <w:num w:numId="16" w16cid:durableId="1193760819">
    <w:abstractNumId w:val="9"/>
  </w:num>
  <w:num w:numId="17" w16cid:durableId="1643733491">
    <w:abstractNumId w:val="19"/>
  </w:num>
  <w:num w:numId="18" w16cid:durableId="1788158704">
    <w:abstractNumId w:val="6"/>
  </w:num>
  <w:num w:numId="19" w16cid:durableId="1233584204">
    <w:abstractNumId w:val="16"/>
  </w:num>
  <w:num w:numId="20" w16cid:durableId="963847741">
    <w:abstractNumId w:val="35"/>
  </w:num>
  <w:num w:numId="21" w16cid:durableId="476797313">
    <w:abstractNumId w:val="18"/>
  </w:num>
  <w:num w:numId="22" w16cid:durableId="1949307966">
    <w:abstractNumId w:val="0"/>
  </w:num>
  <w:num w:numId="23" w16cid:durableId="390620393">
    <w:abstractNumId w:val="3"/>
  </w:num>
  <w:num w:numId="24" w16cid:durableId="2120097907">
    <w:abstractNumId w:val="37"/>
  </w:num>
  <w:num w:numId="25" w16cid:durableId="59050304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32347993">
    <w:abstractNumId w:val="15"/>
  </w:num>
  <w:num w:numId="27" w16cid:durableId="1706562035">
    <w:abstractNumId w:val="41"/>
  </w:num>
  <w:num w:numId="28" w16cid:durableId="1795781819">
    <w:abstractNumId w:val="28"/>
  </w:num>
  <w:num w:numId="29" w16cid:durableId="17508965">
    <w:abstractNumId w:val="12"/>
  </w:num>
  <w:num w:numId="30" w16cid:durableId="1589653752">
    <w:abstractNumId w:val="7"/>
  </w:num>
  <w:num w:numId="31" w16cid:durableId="2007394436">
    <w:abstractNumId w:val="4"/>
  </w:num>
  <w:num w:numId="32" w16cid:durableId="557789457">
    <w:abstractNumId w:val="38"/>
  </w:num>
  <w:num w:numId="33" w16cid:durableId="1239750164">
    <w:abstractNumId w:val="29"/>
  </w:num>
  <w:num w:numId="34" w16cid:durableId="891817141">
    <w:abstractNumId w:val="31"/>
  </w:num>
  <w:num w:numId="35" w16cid:durableId="1699499873">
    <w:abstractNumId w:val="17"/>
  </w:num>
  <w:num w:numId="36" w16cid:durableId="683435038">
    <w:abstractNumId w:val="22"/>
  </w:num>
  <w:num w:numId="37" w16cid:durableId="682122614">
    <w:abstractNumId w:val="24"/>
  </w:num>
  <w:num w:numId="38" w16cid:durableId="2117748068">
    <w:abstractNumId w:val="34"/>
  </w:num>
  <w:num w:numId="39" w16cid:durableId="1887645274">
    <w:abstractNumId w:val="13"/>
  </w:num>
  <w:num w:numId="40" w16cid:durableId="506948537">
    <w:abstractNumId w:val="1"/>
  </w:num>
  <w:num w:numId="41" w16cid:durableId="648941914">
    <w:abstractNumId w:val="26"/>
  </w:num>
  <w:num w:numId="42" w16cid:durableId="18759205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3866"/>
    <w:rsid w:val="00020DA9"/>
    <w:rsid w:val="0002546D"/>
    <w:rsid w:val="00025684"/>
    <w:rsid w:val="0003582A"/>
    <w:rsid w:val="00046186"/>
    <w:rsid w:val="00051BF2"/>
    <w:rsid w:val="00051DC4"/>
    <w:rsid w:val="00054AD8"/>
    <w:rsid w:val="000569A6"/>
    <w:rsid w:val="00057155"/>
    <w:rsid w:val="00060EC4"/>
    <w:rsid w:val="00061739"/>
    <w:rsid w:val="00066450"/>
    <w:rsid w:val="0006784D"/>
    <w:rsid w:val="00067BB5"/>
    <w:rsid w:val="00071850"/>
    <w:rsid w:val="00082937"/>
    <w:rsid w:val="00090F36"/>
    <w:rsid w:val="00091544"/>
    <w:rsid w:val="000921B3"/>
    <w:rsid w:val="00093665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EE2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3330"/>
    <w:rsid w:val="001567EA"/>
    <w:rsid w:val="001640D5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E2767"/>
    <w:rsid w:val="001E2A70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62C6"/>
    <w:rsid w:val="002115CC"/>
    <w:rsid w:val="0021386E"/>
    <w:rsid w:val="00213CA0"/>
    <w:rsid w:val="00217978"/>
    <w:rsid w:val="00223383"/>
    <w:rsid w:val="0022380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6B71"/>
    <w:rsid w:val="002976DC"/>
    <w:rsid w:val="002A1113"/>
    <w:rsid w:val="002B0696"/>
    <w:rsid w:val="002B1D17"/>
    <w:rsid w:val="002B576E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208B"/>
    <w:rsid w:val="00304611"/>
    <w:rsid w:val="003054BE"/>
    <w:rsid w:val="00307C01"/>
    <w:rsid w:val="00323BE8"/>
    <w:rsid w:val="00325A2F"/>
    <w:rsid w:val="00332C9D"/>
    <w:rsid w:val="00334D9A"/>
    <w:rsid w:val="0034181B"/>
    <w:rsid w:val="0034422B"/>
    <w:rsid w:val="00344406"/>
    <w:rsid w:val="00344882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396A"/>
    <w:rsid w:val="00395C48"/>
    <w:rsid w:val="0039610B"/>
    <w:rsid w:val="003A4D29"/>
    <w:rsid w:val="003A6200"/>
    <w:rsid w:val="003B1A56"/>
    <w:rsid w:val="003B3ED2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4A3E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E6CFC"/>
    <w:rsid w:val="004E6DAC"/>
    <w:rsid w:val="004F0BEC"/>
    <w:rsid w:val="004F2939"/>
    <w:rsid w:val="004F3F15"/>
    <w:rsid w:val="004F6968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5FA8"/>
    <w:rsid w:val="005402C6"/>
    <w:rsid w:val="00541138"/>
    <w:rsid w:val="0054125F"/>
    <w:rsid w:val="0054176E"/>
    <w:rsid w:val="005438BC"/>
    <w:rsid w:val="00556A8C"/>
    <w:rsid w:val="00557A1A"/>
    <w:rsid w:val="00561AA9"/>
    <w:rsid w:val="00562E42"/>
    <w:rsid w:val="005672C9"/>
    <w:rsid w:val="00573A74"/>
    <w:rsid w:val="005778AB"/>
    <w:rsid w:val="005956D1"/>
    <w:rsid w:val="005A1268"/>
    <w:rsid w:val="005A59F3"/>
    <w:rsid w:val="005A5CC8"/>
    <w:rsid w:val="005A742C"/>
    <w:rsid w:val="005B0CA5"/>
    <w:rsid w:val="005C4CB3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6023A5"/>
    <w:rsid w:val="006044A0"/>
    <w:rsid w:val="0060457E"/>
    <w:rsid w:val="006062D3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3EC9"/>
    <w:rsid w:val="00664B10"/>
    <w:rsid w:val="00665802"/>
    <w:rsid w:val="00666D53"/>
    <w:rsid w:val="00667201"/>
    <w:rsid w:val="00670698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B664B"/>
    <w:rsid w:val="006C1B6E"/>
    <w:rsid w:val="006C58EF"/>
    <w:rsid w:val="006D06BC"/>
    <w:rsid w:val="006D0F07"/>
    <w:rsid w:val="006D6A0A"/>
    <w:rsid w:val="006E6AF6"/>
    <w:rsid w:val="006F1965"/>
    <w:rsid w:val="006F37A2"/>
    <w:rsid w:val="006F5A19"/>
    <w:rsid w:val="006F7D32"/>
    <w:rsid w:val="0070124D"/>
    <w:rsid w:val="00702318"/>
    <w:rsid w:val="00705D47"/>
    <w:rsid w:val="00710EAE"/>
    <w:rsid w:val="00711F83"/>
    <w:rsid w:val="00720CA6"/>
    <w:rsid w:val="00720EC0"/>
    <w:rsid w:val="00720FAC"/>
    <w:rsid w:val="00730D40"/>
    <w:rsid w:val="0073156B"/>
    <w:rsid w:val="00733E17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6001B"/>
    <w:rsid w:val="00760E81"/>
    <w:rsid w:val="0076386E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7D49"/>
    <w:rsid w:val="008508CD"/>
    <w:rsid w:val="00850C11"/>
    <w:rsid w:val="00852781"/>
    <w:rsid w:val="008529C7"/>
    <w:rsid w:val="00852AB1"/>
    <w:rsid w:val="0085691F"/>
    <w:rsid w:val="00856BAF"/>
    <w:rsid w:val="00857E0E"/>
    <w:rsid w:val="0086003D"/>
    <w:rsid w:val="0086008A"/>
    <w:rsid w:val="0086315E"/>
    <w:rsid w:val="008631A1"/>
    <w:rsid w:val="00871DF2"/>
    <w:rsid w:val="00872BF1"/>
    <w:rsid w:val="008742AA"/>
    <w:rsid w:val="00874955"/>
    <w:rsid w:val="0087650B"/>
    <w:rsid w:val="008818F4"/>
    <w:rsid w:val="008908DC"/>
    <w:rsid w:val="00892A1B"/>
    <w:rsid w:val="0089692C"/>
    <w:rsid w:val="00897B81"/>
    <w:rsid w:val="008A4E33"/>
    <w:rsid w:val="008A549B"/>
    <w:rsid w:val="008A775C"/>
    <w:rsid w:val="008B7F4D"/>
    <w:rsid w:val="008C060E"/>
    <w:rsid w:val="008C1C8F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778C"/>
    <w:rsid w:val="009402E0"/>
    <w:rsid w:val="00945079"/>
    <w:rsid w:val="00950DF9"/>
    <w:rsid w:val="009527C8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B77F5"/>
    <w:rsid w:val="009C2D8A"/>
    <w:rsid w:val="009C39A7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A051E1"/>
    <w:rsid w:val="00A0563A"/>
    <w:rsid w:val="00A109DC"/>
    <w:rsid w:val="00A12534"/>
    <w:rsid w:val="00A12BE5"/>
    <w:rsid w:val="00A12E07"/>
    <w:rsid w:val="00A136DB"/>
    <w:rsid w:val="00A15AC1"/>
    <w:rsid w:val="00A22413"/>
    <w:rsid w:val="00A22EA2"/>
    <w:rsid w:val="00A2423E"/>
    <w:rsid w:val="00A245EF"/>
    <w:rsid w:val="00A26393"/>
    <w:rsid w:val="00A335E5"/>
    <w:rsid w:val="00A36C01"/>
    <w:rsid w:val="00A36D60"/>
    <w:rsid w:val="00A3738E"/>
    <w:rsid w:val="00A40F31"/>
    <w:rsid w:val="00A412AB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878D9"/>
    <w:rsid w:val="00A919B8"/>
    <w:rsid w:val="00A92AE0"/>
    <w:rsid w:val="00A949CC"/>
    <w:rsid w:val="00AB3F0E"/>
    <w:rsid w:val="00AC00C1"/>
    <w:rsid w:val="00AC2D1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5ACF"/>
    <w:rsid w:val="00AE7CF8"/>
    <w:rsid w:val="00AF0CF3"/>
    <w:rsid w:val="00AF297A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33D8"/>
    <w:rsid w:val="00B44DB4"/>
    <w:rsid w:val="00B45B02"/>
    <w:rsid w:val="00B47641"/>
    <w:rsid w:val="00B50891"/>
    <w:rsid w:val="00B54F38"/>
    <w:rsid w:val="00B57912"/>
    <w:rsid w:val="00B6023D"/>
    <w:rsid w:val="00B62EC4"/>
    <w:rsid w:val="00B67ADC"/>
    <w:rsid w:val="00B720CB"/>
    <w:rsid w:val="00B738DD"/>
    <w:rsid w:val="00B74AE3"/>
    <w:rsid w:val="00B85F85"/>
    <w:rsid w:val="00B871D3"/>
    <w:rsid w:val="00B90E1E"/>
    <w:rsid w:val="00B94FB3"/>
    <w:rsid w:val="00B96096"/>
    <w:rsid w:val="00BA07A9"/>
    <w:rsid w:val="00BA4B59"/>
    <w:rsid w:val="00BC087B"/>
    <w:rsid w:val="00BC33D6"/>
    <w:rsid w:val="00BC54E4"/>
    <w:rsid w:val="00BD42A6"/>
    <w:rsid w:val="00BD4FC3"/>
    <w:rsid w:val="00BD5CE5"/>
    <w:rsid w:val="00BD6A49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4F20"/>
    <w:rsid w:val="00C15D30"/>
    <w:rsid w:val="00C163EF"/>
    <w:rsid w:val="00C166BF"/>
    <w:rsid w:val="00C20BCE"/>
    <w:rsid w:val="00C228DC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655BF"/>
    <w:rsid w:val="00C65DD4"/>
    <w:rsid w:val="00C7094F"/>
    <w:rsid w:val="00C74320"/>
    <w:rsid w:val="00C77609"/>
    <w:rsid w:val="00C80FBD"/>
    <w:rsid w:val="00C826DF"/>
    <w:rsid w:val="00C82A2E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67B1"/>
    <w:rsid w:val="00CB7846"/>
    <w:rsid w:val="00CC1FA8"/>
    <w:rsid w:val="00CC2404"/>
    <w:rsid w:val="00CC3D64"/>
    <w:rsid w:val="00CD1294"/>
    <w:rsid w:val="00CD1554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054B8"/>
    <w:rsid w:val="00D11A02"/>
    <w:rsid w:val="00D13DB0"/>
    <w:rsid w:val="00D1570C"/>
    <w:rsid w:val="00D2102F"/>
    <w:rsid w:val="00D23AC8"/>
    <w:rsid w:val="00D32AC3"/>
    <w:rsid w:val="00D34BE5"/>
    <w:rsid w:val="00D379CA"/>
    <w:rsid w:val="00D40CA3"/>
    <w:rsid w:val="00D43459"/>
    <w:rsid w:val="00D47987"/>
    <w:rsid w:val="00D62661"/>
    <w:rsid w:val="00D7382C"/>
    <w:rsid w:val="00D7586F"/>
    <w:rsid w:val="00D775B5"/>
    <w:rsid w:val="00D81532"/>
    <w:rsid w:val="00D85A1D"/>
    <w:rsid w:val="00D93345"/>
    <w:rsid w:val="00D95D77"/>
    <w:rsid w:val="00DA2B65"/>
    <w:rsid w:val="00DA37FF"/>
    <w:rsid w:val="00DB0A24"/>
    <w:rsid w:val="00DC2E1B"/>
    <w:rsid w:val="00DC4BC6"/>
    <w:rsid w:val="00DC6CEB"/>
    <w:rsid w:val="00DD129F"/>
    <w:rsid w:val="00DD39EA"/>
    <w:rsid w:val="00DD3D52"/>
    <w:rsid w:val="00DD53D4"/>
    <w:rsid w:val="00DD54C1"/>
    <w:rsid w:val="00DD6B08"/>
    <w:rsid w:val="00DD734D"/>
    <w:rsid w:val="00DE5D50"/>
    <w:rsid w:val="00DE79D6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21598"/>
    <w:rsid w:val="00E22EC8"/>
    <w:rsid w:val="00E25277"/>
    <w:rsid w:val="00E33753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80319"/>
    <w:rsid w:val="00E86F09"/>
    <w:rsid w:val="00E87244"/>
    <w:rsid w:val="00E87E2E"/>
    <w:rsid w:val="00E934FB"/>
    <w:rsid w:val="00E94AB4"/>
    <w:rsid w:val="00E96C4E"/>
    <w:rsid w:val="00EA0AF9"/>
    <w:rsid w:val="00EA418F"/>
    <w:rsid w:val="00EA45B0"/>
    <w:rsid w:val="00EA77DA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5CA"/>
    <w:rsid w:val="00F26CD3"/>
    <w:rsid w:val="00F270EC"/>
    <w:rsid w:val="00F363CC"/>
    <w:rsid w:val="00F37142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537D"/>
    <w:rsid w:val="00F753ED"/>
    <w:rsid w:val="00F80B07"/>
    <w:rsid w:val="00F81F3A"/>
    <w:rsid w:val="00F858E6"/>
    <w:rsid w:val="00F86E1D"/>
    <w:rsid w:val="00F90DEE"/>
    <w:rsid w:val="00F91405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2100"/>
    <w:rsid w:val="00FD281C"/>
    <w:rsid w:val="00FD28C1"/>
    <w:rsid w:val="00FD58DA"/>
    <w:rsid w:val="00FE03B0"/>
    <w:rsid w:val="00FE134A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ergoterapi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7" ma:contentTypeDescription="Opprett et nytt dokument." ma:contentTypeScope="" ma:versionID="3d607b876440d50a7d2272010c180c7c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9011ae13f41680fecf49d8789ed522f9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Props1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0838C3-A7A7-4904-ABBE-BDDC0714C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253</Words>
  <Characters>6644</Characters>
  <Application>Microsoft Office Word</Application>
  <DocSecurity>0</DocSecurity>
  <Lines>55</Lines>
  <Paragraphs>15</Paragraphs>
  <ScaleCrop>false</ScaleCrop>
  <Company/>
  <LinksUpToDate>false</LinksUpToDate>
  <CharactersWithSpaces>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Anne Helen Jacobsen</cp:lastModifiedBy>
  <cp:revision>13</cp:revision>
  <cp:lastPrinted>2020-03-09T13:23:00Z</cp:lastPrinted>
  <dcterms:created xsi:type="dcterms:W3CDTF">2023-11-17T09:58:00Z</dcterms:created>
  <dcterms:modified xsi:type="dcterms:W3CDTF">2023-11-17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</Properties>
</file>